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49A6AF" w14:textId="77777777" w:rsidR="00163567" w:rsidRPr="00622125" w:rsidRDefault="00622125" w:rsidP="00622125">
      <w:pPr>
        <w:ind w:firstLine="360"/>
        <w:jc w:val="center"/>
        <w:rPr>
          <w:b/>
          <w:u w:val="single"/>
        </w:rPr>
      </w:pPr>
      <w:r w:rsidRPr="00622125">
        <w:rPr>
          <w:b/>
          <w:u w:val="single"/>
        </w:rPr>
        <w:t>PART C - CV</w:t>
      </w:r>
    </w:p>
    <w:p w14:paraId="4F8C3CD9" w14:textId="77777777" w:rsidR="00A516C5" w:rsidRPr="001105B6" w:rsidRDefault="00A516C5" w:rsidP="00163567">
      <w:pPr>
        <w:ind w:firstLine="360"/>
        <w:rPr>
          <w:b/>
          <w:highlight w:val="lightGray"/>
          <w:u w:val="single"/>
        </w:rPr>
      </w:pPr>
      <w:r w:rsidRPr="001105B6">
        <w:rPr>
          <w:b/>
          <w:highlight w:val="lightGray"/>
          <w:u w:val="single"/>
        </w:rPr>
        <w:t>Guidelines</w:t>
      </w:r>
      <w:r w:rsidR="001105B6">
        <w:rPr>
          <w:b/>
          <w:highlight w:val="lightGray"/>
          <w:u w:val="single"/>
        </w:rPr>
        <w:t xml:space="preserve"> (shown highlighted in grey)</w:t>
      </w:r>
      <w:r w:rsidRPr="001105B6">
        <w:rPr>
          <w:b/>
          <w:highlight w:val="lightGray"/>
          <w:u w:val="single"/>
        </w:rPr>
        <w:t xml:space="preserve">: </w:t>
      </w:r>
    </w:p>
    <w:p w14:paraId="64408EC0" w14:textId="12D7F0F4" w:rsidR="00A612C6" w:rsidRPr="00A612C6" w:rsidRDefault="00A516C5" w:rsidP="00A612C6">
      <w:pPr>
        <w:pStyle w:val="ListParagraph"/>
        <w:numPr>
          <w:ilvl w:val="0"/>
          <w:numId w:val="3"/>
        </w:numPr>
        <w:spacing w:line="259" w:lineRule="auto"/>
        <w:jc w:val="both"/>
        <w:rPr>
          <w:highlight w:val="lightGray"/>
          <w:lang w:val="en-US"/>
        </w:rPr>
      </w:pPr>
      <w:r w:rsidRPr="00982646">
        <w:rPr>
          <w:highlight w:val="lightGray"/>
        </w:rPr>
        <w:t>Applica</w:t>
      </w:r>
      <w:r w:rsidR="00405A3A">
        <w:rPr>
          <w:highlight w:val="lightGray"/>
        </w:rPr>
        <w:t xml:space="preserve">tions </w:t>
      </w:r>
      <w:r w:rsidR="00A612C6" w:rsidRPr="00C802BA">
        <w:rPr>
          <w:highlight w:val="lightGray"/>
        </w:rPr>
        <w:t>must use the following formatting</w:t>
      </w:r>
      <w:r w:rsidR="00A612C6">
        <w:rPr>
          <w:highlight w:val="lightGray"/>
        </w:rPr>
        <w:t xml:space="preserve"> when completing sections 1-4 of this document</w:t>
      </w:r>
      <w:r w:rsidR="00A612C6" w:rsidRPr="00C802BA">
        <w:rPr>
          <w:highlight w:val="lightGray"/>
        </w:rPr>
        <w:t>: Arial</w:t>
      </w:r>
      <w:r w:rsidR="00A612C6">
        <w:rPr>
          <w:highlight w:val="lightGray"/>
        </w:rPr>
        <w:t xml:space="preserve"> font at least</w:t>
      </w:r>
      <w:r w:rsidR="00A612C6" w:rsidRPr="00C802BA">
        <w:rPr>
          <w:highlight w:val="lightGray"/>
        </w:rPr>
        <w:t xml:space="preserve"> size 1</w:t>
      </w:r>
      <w:r w:rsidR="00E00A37">
        <w:rPr>
          <w:highlight w:val="lightGray"/>
        </w:rPr>
        <w:t>1</w:t>
      </w:r>
      <w:r w:rsidR="00A612C6" w:rsidRPr="00C802BA">
        <w:rPr>
          <w:highlight w:val="lightGray"/>
        </w:rPr>
        <w:t>, margins (1.5cm top</w:t>
      </w:r>
      <w:r w:rsidR="00A612C6">
        <w:rPr>
          <w:highlight w:val="lightGray"/>
        </w:rPr>
        <w:t xml:space="preserve">, </w:t>
      </w:r>
      <w:r w:rsidR="00A612C6" w:rsidRPr="00C802BA">
        <w:rPr>
          <w:highlight w:val="lightGray"/>
        </w:rPr>
        <w:t>bottom</w:t>
      </w:r>
      <w:r w:rsidR="00A612C6">
        <w:rPr>
          <w:highlight w:val="lightGray"/>
        </w:rPr>
        <w:t xml:space="preserve"> and side</w:t>
      </w:r>
      <w:r w:rsidR="00A612C6" w:rsidRPr="00C802BA">
        <w:rPr>
          <w:highlight w:val="lightGray"/>
        </w:rPr>
        <w:t xml:space="preserve">), single line spacing. </w:t>
      </w:r>
      <w:r w:rsidR="00A612C6">
        <w:rPr>
          <w:highlight w:val="lightGray"/>
        </w:rPr>
        <w:t>R</w:t>
      </w:r>
      <w:r w:rsidR="00A612C6" w:rsidRPr="00C802BA">
        <w:rPr>
          <w:highlight w:val="lightGray"/>
        </w:rPr>
        <w:t>eferences should be listed in footnotes, Arial font size 8 at least</w:t>
      </w:r>
      <w:r w:rsidR="00A612C6">
        <w:rPr>
          <w:highlight w:val="lightGray"/>
        </w:rPr>
        <w:t xml:space="preserve"> for references</w:t>
      </w:r>
      <w:r w:rsidR="00A612C6" w:rsidRPr="00C802BA">
        <w:rPr>
          <w:highlight w:val="lightGray"/>
        </w:rPr>
        <w:t>. All references will count towards the page limit.</w:t>
      </w:r>
    </w:p>
    <w:p w14:paraId="78D47074" w14:textId="77777777" w:rsidR="00A516C5" w:rsidRPr="00982646" w:rsidRDefault="00A516C5" w:rsidP="00A516C5">
      <w:pPr>
        <w:pStyle w:val="ListParagraph"/>
        <w:numPr>
          <w:ilvl w:val="0"/>
          <w:numId w:val="3"/>
        </w:numPr>
        <w:spacing w:line="259" w:lineRule="auto"/>
        <w:jc w:val="both"/>
        <w:rPr>
          <w:highlight w:val="lightGray"/>
          <w:lang w:val="en-US"/>
        </w:rPr>
      </w:pPr>
      <w:r w:rsidRPr="00982646">
        <w:rPr>
          <w:highlight w:val="lightGray"/>
          <w:lang w:val="en-US"/>
        </w:rPr>
        <w:t xml:space="preserve">Your CV should be limited to 5 pages maximum. </w:t>
      </w:r>
    </w:p>
    <w:p w14:paraId="08EB0FB9" w14:textId="0CFD5F8A" w:rsidR="00A516C5" w:rsidRPr="00982646" w:rsidRDefault="00E65477" w:rsidP="00A516C5">
      <w:pPr>
        <w:pStyle w:val="ListParagraph"/>
        <w:numPr>
          <w:ilvl w:val="0"/>
          <w:numId w:val="3"/>
        </w:numPr>
        <w:spacing w:line="259" w:lineRule="auto"/>
        <w:jc w:val="both"/>
        <w:rPr>
          <w:highlight w:val="lightGray"/>
          <w:lang w:val="en-US"/>
        </w:rPr>
      </w:pPr>
      <w:r>
        <w:rPr>
          <w:highlight w:val="lightGray"/>
          <w:lang w:val="en-US"/>
        </w:rPr>
        <w:t xml:space="preserve">Instructions </w:t>
      </w:r>
      <w:r w:rsidR="002104B9">
        <w:rPr>
          <w:highlight w:val="lightGray"/>
          <w:lang w:val="en-US"/>
        </w:rPr>
        <w:t xml:space="preserve">about how to complete relevant sections </w:t>
      </w:r>
      <w:r w:rsidR="00A516C5">
        <w:rPr>
          <w:highlight w:val="lightGray"/>
          <w:lang w:val="en-US"/>
        </w:rPr>
        <w:t xml:space="preserve">are </w:t>
      </w:r>
      <w:r w:rsidR="002104B9">
        <w:rPr>
          <w:highlight w:val="lightGray"/>
          <w:lang w:val="en-US"/>
        </w:rPr>
        <w:t>provid</w:t>
      </w:r>
      <w:r w:rsidR="0088469D">
        <w:rPr>
          <w:highlight w:val="lightGray"/>
          <w:lang w:val="en-US"/>
        </w:rPr>
        <w:t>ed</w:t>
      </w:r>
      <w:r w:rsidR="00A516C5">
        <w:rPr>
          <w:highlight w:val="lightGray"/>
          <w:lang w:val="en-US"/>
        </w:rPr>
        <w:t xml:space="preserve"> </w:t>
      </w:r>
      <w:r w:rsidR="00A516C5" w:rsidRPr="00982646">
        <w:rPr>
          <w:highlight w:val="lightGray"/>
          <w:lang w:val="en-US"/>
        </w:rPr>
        <w:t>in grey</w:t>
      </w:r>
      <w:r w:rsidR="002104B9">
        <w:rPr>
          <w:highlight w:val="lightGray"/>
          <w:lang w:val="en-US"/>
        </w:rPr>
        <w:t xml:space="preserve"> throughout this form</w:t>
      </w:r>
      <w:r w:rsidR="00A516C5" w:rsidRPr="00982646">
        <w:rPr>
          <w:highlight w:val="lightGray"/>
          <w:lang w:val="en-US"/>
        </w:rPr>
        <w:t>.</w:t>
      </w:r>
      <w:r w:rsidR="00A516C5">
        <w:rPr>
          <w:highlight w:val="lightGray"/>
          <w:lang w:val="en-US"/>
        </w:rPr>
        <w:t xml:space="preserve"> These should be deleted</w:t>
      </w:r>
      <w:r w:rsidR="00ED005F">
        <w:rPr>
          <w:highlight w:val="lightGray"/>
          <w:lang w:val="en-US"/>
        </w:rPr>
        <w:t xml:space="preserve"> before submitting your proposal</w:t>
      </w:r>
    </w:p>
    <w:p w14:paraId="3CC6F02B" w14:textId="77777777" w:rsidR="00A516C5" w:rsidRDefault="00A516C5" w:rsidP="00A516C5">
      <w:pPr>
        <w:pStyle w:val="ListParagraph"/>
        <w:numPr>
          <w:ilvl w:val="0"/>
          <w:numId w:val="3"/>
        </w:numPr>
        <w:spacing w:line="259" w:lineRule="auto"/>
        <w:jc w:val="both"/>
        <w:rPr>
          <w:highlight w:val="lightGray"/>
          <w:lang w:val="en-US"/>
        </w:rPr>
      </w:pPr>
      <w:r w:rsidRPr="00982646">
        <w:rPr>
          <w:highlight w:val="lightGray"/>
          <w:lang w:val="en-US"/>
        </w:rPr>
        <w:t>Applicants must follow the structure outlined below:</w:t>
      </w:r>
    </w:p>
    <w:p w14:paraId="5229D70F" w14:textId="64A2B8CA" w:rsidR="009058B1" w:rsidRPr="00982646" w:rsidRDefault="00E718E9" w:rsidP="00A516C5">
      <w:pPr>
        <w:pStyle w:val="ListParagraph"/>
        <w:numPr>
          <w:ilvl w:val="0"/>
          <w:numId w:val="3"/>
        </w:numPr>
        <w:spacing w:line="259" w:lineRule="auto"/>
        <w:jc w:val="both"/>
        <w:rPr>
          <w:highlight w:val="lightGray"/>
          <w:lang w:val="en-US"/>
        </w:rPr>
      </w:pPr>
      <w:r>
        <w:rPr>
          <w:highlight w:val="lightGray"/>
          <w:lang w:val="en-US"/>
        </w:rPr>
        <w:t xml:space="preserve">Part C-CV must be uploaded </w:t>
      </w:r>
      <w:r w:rsidR="00683BA6">
        <w:rPr>
          <w:highlight w:val="lightGray"/>
          <w:lang w:val="en-US"/>
        </w:rPr>
        <w:t xml:space="preserve">onto the Ex Ordo </w:t>
      </w:r>
      <w:r w:rsidR="003B6BBD">
        <w:rPr>
          <w:highlight w:val="lightGray"/>
          <w:lang w:val="en-US"/>
        </w:rPr>
        <w:t>system in</w:t>
      </w:r>
      <w:r>
        <w:rPr>
          <w:highlight w:val="lightGray"/>
          <w:lang w:val="en-US"/>
        </w:rPr>
        <w:t xml:space="preserve"> PDF format</w:t>
      </w:r>
      <w:r w:rsidR="007E301F">
        <w:rPr>
          <w:highlight w:val="lightGray"/>
          <w:lang w:val="en-US"/>
        </w:rPr>
        <w:tab/>
      </w:r>
    </w:p>
    <w:p w14:paraId="36F871CC" w14:textId="77777777" w:rsidR="00A516C5" w:rsidRPr="00982646" w:rsidRDefault="00A516C5" w:rsidP="00A516C5">
      <w:pPr>
        <w:pStyle w:val="ListParagraph"/>
        <w:jc w:val="both"/>
        <w:rPr>
          <w:highlight w:val="lightGray"/>
          <w:lang w:val="en-US"/>
        </w:rPr>
      </w:pPr>
    </w:p>
    <w:p w14:paraId="74326038" w14:textId="77777777" w:rsidR="00A516C5" w:rsidRPr="00982646" w:rsidRDefault="00A516C5" w:rsidP="00A516C5">
      <w:pPr>
        <w:jc w:val="both"/>
        <w:rPr>
          <w:color w:val="FF0000"/>
          <w:highlight w:val="lightGray"/>
          <w:lang w:val="en-US"/>
        </w:rPr>
      </w:pPr>
      <w:r w:rsidRPr="00982646">
        <w:rPr>
          <w:color w:val="FF0000"/>
          <w:highlight w:val="lightGray"/>
          <w:lang w:val="en-US"/>
        </w:rPr>
        <w:t xml:space="preserve">Start page count </w:t>
      </w:r>
    </w:p>
    <w:p w14:paraId="4BA23EA0" w14:textId="77777777" w:rsidR="00A516C5" w:rsidRPr="00982646" w:rsidRDefault="003167CC" w:rsidP="00A516C5">
      <w:pPr>
        <w:jc w:val="both"/>
        <w:rPr>
          <w:color w:val="FF0000"/>
          <w:highlight w:val="lightGray"/>
          <w:lang w:val="en-US"/>
        </w:rPr>
      </w:pPr>
      <w:r>
        <w:rPr>
          <w:caps/>
          <w:color w:val="FF0000"/>
          <w:highlight w:val="lightGray"/>
        </w:rPr>
        <w:pict w14:anchorId="2A743B48">
          <v:rect id="_x0000_i1025" style="width:451.3pt;height:1.5pt" o:hralign="center" o:hrstd="t" o:hrnoshade="t" o:hr="t" fillcolor="red" stroked="f"/>
        </w:pict>
      </w:r>
    </w:p>
    <w:p w14:paraId="2A496AC0" w14:textId="77777777" w:rsidR="00A516C5" w:rsidRPr="00982646" w:rsidRDefault="00A516C5" w:rsidP="00A516C5">
      <w:pPr>
        <w:spacing w:line="276" w:lineRule="auto"/>
        <w:jc w:val="both"/>
        <w:rPr>
          <w:highlight w:val="lightGray"/>
          <w:lang w:val="en-US"/>
        </w:rPr>
      </w:pPr>
      <w:r w:rsidRPr="00982646">
        <w:rPr>
          <w:highlight w:val="lightGray"/>
          <w:lang w:val="en-US"/>
        </w:rPr>
        <w:t xml:space="preserve">5 pages </w:t>
      </w:r>
      <w:r w:rsidRPr="00982646">
        <w:rPr>
          <w:b/>
          <w:color w:val="FF0000"/>
          <w:highlight w:val="lightGray"/>
          <w:lang w:val="en-US"/>
        </w:rPr>
        <w:t xml:space="preserve">maximum </w:t>
      </w:r>
    </w:p>
    <w:p w14:paraId="5D910D6F" w14:textId="77777777" w:rsidR="00A516C5" w:rsidRPr="00982646" w:rsidRDefault="003167CC" w:rsidP="00A516C5">
      <w:pPr>
        <w:jc w:val="both"/>
        <w:rPr>
          <w:color w:val="FF0000"/>
          <w:highlight w:val="lightGray"/>
          <w:lang w:val="en-US"/>
        </w:rPr>
      </w:pPr>
      <w:r>
        <w:rPr>
          <w:caps/>
          <w:color w:val="FF0000"/>
          <w:highlight w:val="lightGray"/>
        </w:rPr>
        <w:pict w14:anchorId="48131492">
          <v:rect id="_x0000_i1026" style="width:451.3pt;height:1.5pt" o:hralign="center" o:hrstd="t" o:hrnoshade="t" o:hr="t" fillcolor="red" stroked="f"/>
        </w:pict>
      </w:r>
    </w:p>
    <w:p w14:paraId="20BD3251" w14:textId="77777777" w:rsidR="00A516C5" w:rsidRPr="00A516C5" w:rsidRDefault="00A516C5" w:rsidP="00AF4054">
      <w:pPr>
        <w:jc w:val="both"/>
        <w:rPr>
          <w:color w:val="FF0000"/>
          <w:highlight w:val="lightGray"/>
          <w:lang w:val="en-US"/>
        </w:rPr>
      </w:pPr>
      <w:r w:rsidRPr="00982646">
        <w:rPr>
          <w:color w:val="FF0000"/>
          <w:highlight w:val="lightGray"/>
          <w:lang w:val="en-US"/>
        </w:rPr>
        <w:t xml:space="preserve">Stop page count </w:t>
      </w:r>
    </w:p>
    <w:p w14:paraId="154022D9" w14:textId="7C41EF28" w:rsidR="008216C2" w:rsidRDefault="006E7A5D" w:rsidP="00A516C5">
      <w:pPr>
        <w:jc w:val="both"/>
        <w:rPr>
          <w:u w:val="single"/>
        </w:rPr>
      </w:pPr>
      <w:r w:rsidRPr="00A516C5">
        <w:rPr>
          <w:color w:val="FF0000"/>
          <w:highlight w:val="lightGray"/>
        </w:rPr>
        <w:t xml:space="preserve">Please note that candidates </w:t>
      </w:r>
      <w:r w:rsidR="00A516C5" w:rsidRPr="00A516C5">
        <w:rPr>
          <w:color w:val="FF0000"/>
          <w:highlight w:val="lightGray"/>
        </w:rPr>
        <w:t>may</w:t>
      </w:r>
      <w:r w:rsidRPr="00A516C5">
        <w:rPr>
          <w:color w:val="FF0000"/>
          <w:highlight w:val="lightGray"/>
        </w:rPr>
        <w:t xml:space="preserve"> be required to provide documentary evidence to </w:t>
      </w:r>
      <w:r w:rsidR="00AA35C6">
        <w:rPr>
          <w:color w:val="FF0000"/>
          <w:highlight w:val="lightGray"/>
        </w:rPr>
        <w:t xml:space="preserve">support </w:t>
      </w:r>
      <w:r w:rsidRPr="00A516C5">
        <w:rPr>
          <w:color w:val="FF0000"/>
          <w:highlight w:val="lightGray"/>
        </w:rPr>
        <w:t>the information provided in this form.</w:t>
      </w:r>
      <w:r>
        <w:rPr>
          <w:u w:val="single"/>
        </w:rPr>
        <w:t xml:space="preserve"> </w:t>
      </w:r>
    </w:p>
    <w:p w14:paraId="503D3394" w14:textId="55D8250B" w:rsidR="00FB1085" w:rsidRDefault="00FB1085" w:rsidP="00CD1023">
      <w:pPr>
        <w:rPr>
          <w:szCs w:val="20"/>
          <w:highlight w:val="lightGray"/>
        </w:rPr>
      </w:pPr>
      <w:r w:rsidRPr="00CD1023">
        <w:rPr>
          <w:szCs w:val="20"/>
          <w:highlight w:val="lightGray"/>
        </w:rPr>
        <w:t xml:space="preserve">REMEMBER: In the best effort to present only the research and your capacity to perform it to the review panel, all application documents should be presented in a neutral manner. Therefore, you should avoid giving personal details such as gender, age or nationality in your application. </w:t>
      </w:r>
      <w:r w:rsidR="0088469D">
        <w:rPr>
          <w:szCs w:val="20"/>
          <w:highlight w:val="lightGray"/>
        </w:rPr>
        <w:t>Your first</w:t>
      </w:r>
      <w:r w:rsidRPr="00CD1023">
        <w:rPr>
          <w:szCs w:val="20"/>
          <w:highlight w:val="lightGray"/>
        </w:rPr>
        <w:t xml:space="preserve"> name, for example in publications should only be listed as a single letter, e.g. R. Brennan, to de-gender them.</w:t>
      </w:r>
    </w:p>
    <w:p w14:paraId="5056B38E" w14:textId="77777777" w:rsidR="00CD1023" w:rsidRPr="00CD1023" w:rsidRDefault="00CD1023" w:rsidP="00CD1023">
      <w:pPr>
        <w:spacing w:after="0"/>
        <w:rPr>
          <w:szCs w:val="20"/>
          <w:highlight w:val="lightGray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831"/>
        <w:gridCol w:w="6797"/>
      </w:tblGrid>
      <w:tr w:rsidR="007E190E" w14:paraId="2990A3F7" w14:textId="77777777" w:rsidTr="00026F3B">
        <w:tc>
          <w:tcPr>
            <w:tcW w:w="1470" w:type="pct"/>
          </w:tcPr>
          <w:p w14:paraId="58859501" w14:textId="563298FA" w:rsidR="007E190E" w:rsidRDefault="00B54787" w:rsidP="00026F3B">
            <w:r>
              <w:rPr>
                <w:b/>
                <w:bCs/>
              </w:rPr>
              <w:t>Applicant Name</w:t>
            </w:r>
            <w:r>
              <w:t xml:space="preserve"> :</w:t>
            </w:r>
            <w:r w:rsidR="00E328B3">
              <w:t xml:space="preserve"> </w:t>
            </w:r>
            <w:r w:rsidR="00E328B3" w:rsidRPr="00E328B3">
              <w:t>Applicant First Name should only be printed as a single initial, Surname should be printed normally, e.g. R</w:t>
            </w:r>
            <w:r w:rsidR="0060750C">
              <w:t>achel</w:t>
            </w:r>
            <w:r w:rsidR="00E328B3" w:rsidRPr="00E328B3">
              <w:t xml:space="preserve"> Brennan</w:t>
            </w:r>
            <w:r w:rsidR="0060750C">
              <w:t xml:space="preserve"> should be entered as R. Brennan</w:t>
            </w:r>
          </w:p>
        </w:tc>
        <w:tc>
          <w:tcPr>
            <w:tcW w:w="3530" w:type="pct"/>
          </w:tcPr>
          <w:p w14:paraId="17B22DB8" w14:textId="77777777" w:rsidR="007E190E" w:rsidRPr="00A516C5" w:rsidRDefault="007E190E" w:rsidP="00AF4054">
            <w:pPr>
              <w:jc w:val="both"/>
              <w:rPr>
                <w:highlight w:val="lightGray"/>
              </w:rPr>
            </w:pPr>
          </w:p>
        </w:tc>
      </w:tr>
      <w:tr w:rsidR="006E7A5D" w14:paraId="0592949D" w14:textId="77777777" w:rsidTr="00CD1023">
        <w:trPr>
          <w:trHeight w:val="622"/>
        </w:trPr>
        <w:tc>
          <w:tcPr>
            <w:tcW w:w="1470" w:type="pct"/>
          </w:tcPr>
          <w:p w14:paraId="1DB487AC" w14:textId="77777777" w:rsidR="006E7A5D" w:rsidRPr="00026F3B" w:rsidRDefault="006E7A5D" w:rsidP="00AF4054">
            <w:pPr>
              <w:jc w:val="both"/>
              <w:rPr>
                <w:b/>
                <w:bCs/>
              </w:rPr>
            </w:pPr>
            <w:r w:rsidRPr="00026F3B">
              <w:rPr>
                <w:b/>
                <w:bCs/>
              </w:rPr>
              <w:t>Proposal title:</w:t>
            </w:r>
          </w:p>
        </w:tc>
        <w:tc>
          <w:tcPr>
            <w:tcW w:w="3530" w:type="pct"/>
          </w:tcPr>
          <w:p w14:paraId="31C59FDC" w14:textId="77777777" w:rsidR="006E7A5D" w:rsidRDefault="006E7A5D" w:rsidP="00AF4054">
            <w:pPr>
              <w:jc w:val="both"/>
            </w:pPr>
          </w:p>
        </w:tc>
      </w:tr>
      <w:tr w:rsidR="0023622C" w14:paraId="188B2DF3" w14:textId="77777777" w:rsidTr="00CD1023">
        <w:trPr>
          <w:trHeight w:val="622"/>
        </w:trPr>
        <w:tc>
          <w:tcPr>
            <w:tcW w:w="1470" w:type="pct"/>
          </w:tcPr>
          <w:p w14:paraId="501231AA" w14:textId="77777777" w:rsidR="0023622C" w:rsidRDefault="0023622C" w:rsidP="00AF4054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ORCID ID:</w:t>
            </w:r>
          </w:p>
          <w:p w14:paraId="28E4A9C7" w14:textId="0943E5B3" w:rsidR="00A602FF" w:rsidRDefault="00A602FF" w:rsidP="00AF4054">
            <w:pPr>
              <w:jc w:val="both"/>
            </w:pPr>
            <w:r w:rsidRPr="00A602FF">
              <w:t xml:space="preserve">ORCID ID provides a persistent digital identifier that distinguishes you from every other researcher. If you do not currently have an ORCID ID, please register for one at </w:t>
            </w:r>
            <w:hyperlink r:id="rId11" w:history="1">
              <w:r w:rsidRPr="0051505C">
                <w:rPr>
                  <w:rStyle w:val="Hyperlink"/>
                </w:rPr>
                <w:t>www.orcid.org</w:t>
              </w:r>
            </w:hyperlink>
          </w:p>
          <w:p w14:paraId="3BE892CC" w14:textId="19067C8B" w:rsidR="00671D25" w:rsidRPr="00A602FF" w:rsidRDefault="00A602FF" w:rsidP="00AF4054">
            <w:pPr>
              <w:jc w:val="both"/>
            </w:pPr>
            <w:r w:rsidRPr="00A602FF">
              <w:t xml:space="preserve"> and provide us with your unique 16-digit identifier.</w:t>
            </w:r>
          </w:p>
        </w:tc>
        <w:tc>
          <w:tcPr>
            <w:tcW w:w="3530" w:type="pct"/>
          </w:tcPr>
          <w:p w14:paraId="64547EA3" w14:textId="77777777" w:rsidR="0023622C" w:rsidRDefault="0023622C" w:rsidP="00AF4054">
            <w:pPr>
              <w:jc w:val="both"/>
            </w:pPr>
          </w:p>
        </w:tc>
      </w:tr>
    </w:tbl>
    <w:p w14:paraId="689DB285" w14:textId="77777777" w:rsidR="00CD1023" w:rsidRDefault="00CD1023" w:rsidP="00A516C5">
      <w:pPr>
        <w:jc w:val="both"/>
        <w:rPr>
          <w:b/>
          <w:u w:val="single"/>
        </w:rPr>
      </w:pPr>
    </w:p>
    <w:p w14:paraId="76AF21B8" w14:textId="77777777" w:rsidR="00500B92" w:rsidRDefault="00500B92" w:rsidP="00A516C5">
      <w:pPr>
        <w:jc w:val="both"/>
        <w:rPr>
          <w:b/>
          <w:u w:val="single"/>
        </w:rPr>
      </w:pPr>
    </w:p>
    <w:p w14:paraId="1587F00C" w14:textId="77777777" w:rsidR="00500B92" w:rsidRDefault="00500B92" w:rsidP="00A516C5">
      <w:pPr>
        <w:jc w:val="both"/>
        <w:rPr>
          <w:b/>
          <w:u w:val="single"/>
        </w:rPr>
      </w:pPr>
    </w:p>
    <w:p w14:paraId="6B980681" w14:textId="77777777" w:rsidR="00500B92" w:rsidRDefault="00500B92" w:rsidP="00A516C5">
      <w:pPr>
        <w:jc w:val="both"/>
        <w:rPr>
          <w:b/>
          <w:u w:val="single"/>
        </w:rPr>
      </w:pPr>
    </w:p>
    <w:p w14:paraId="71EC63B8" w14:textId="77777777" w:rsidR="00500B92" w:rsidRDefault="00500B92" w:rsidP="00A516C5">
      <w:pPr>
        <w:jc w:val="both"/>
        <w:rPr>
          <w:b/>
          <w:u w:val="single"/>
        </w:rPr>
      </w:pPr>
    </w:p>
    <w:p w14:paraId="5DAF7D32" w14:textId="423E7A73" w:rsidR="001E09D0" w:rsidRPr="00AD16AC" w:rsidRDefault="00A516C5" w:rsidP="00A516C5">
      <w:pPr>
        <w:jc w:val="both"/>
        <w:rPr>
          <w:b/>
          <w:u w:val="single"/>
        </w:rPr>
      </w:pPr>
      <w:r w:rsidRPr="00AD16AC">
        <w:rPr>
          <w:b/>
          <w:u w:val="single"/>
        </w:rPr>
        <w:t xml:space="preserve">EDUCATION </w:t>
      </w:r>
    </w:p>
    <w:p w14:paraId="3062DB01" w14:textId="77777777" w:rsidR="00AD16AC" w:rsidRPr="00AD16AC" w:rsidRDefault="00AD16AC" w:rsidP="00A516C5">
      <w:pPr>
        <w:jc w:val="both"/>
      </w:pPr>
      <w:r w:rsidRPr="00AD16AC">
        <w:rPr>
          <w:highlight w:val="lightGray"/>
        </w:rPr>
        <w:t>Please add all your university degrees; include dates, any dissertation titles and PhD thesis title</w:t>
      </w:r>
      <w:r>
        <w:t xml:space="preserve">. </w:t>
      </w:r>
    </w:p>
    <w:tbl>
      <w:tblPr>
        <w:tblStyle w:val="TableGrid"/>
        <w:tblW w:w="9743" w:type="dxa"/>
        <w:tblLook w:val="04A0" w:firstRow="1" w:lastRow="0" w:firstColumn="1" w:lastColumn="0" w:noHBand="0" w:noVBand="1"/>
      </w:tblPr>
      <w:tblGrid>
        <w:gridCol w:w="2407"/>
        <w:gridCol w:w="4929"/>
        <w:gridCol w:w="2407"/>
      </w:tblGrid>
      <w:tr w:rsidR="00AD16AC" w:rsidRPr="00982646" w14:paraId="40D00F77" w14:textId="77777777" w:rsidTr="001E306B">
        <w:tc>
          <w:tcPr>
            <w:tcW w:w="2407" w:type="dxa"/>
          </w:tcPr>
          <w:p w14:paraId="5B788828" w14:textId="77777777" w:rsidR="00AD16AC" w:rsidRPr="0060750C" w:rsidRDefault="00AD16AC" w:rsidP="009B2D70">
            <w:pPr>
              <w:rPr>
                <w:rFonts w:cs="Arial"/>
                <w:b/>
                <w:bCs/>
                <w:szCs w:val="20"/>
              </w:rPr>
            </w:pPr>
            <w:r w:rsidRPr="0060750C">
              <w:rPr>
                <w:rFonts w:cs="Arial"/>
                <w:b/>
                <w:bCs/>
                <w:szCs w:val="20"/>
              </w:rPr>
              <w:t>Institution name and country:</w:t>
            </w:r>
          </w:p>
        </w:tc>
        <w:tc>
          <w:tcPr>
            <w:tcW w:w="4929" w:type="dxa"/>
          </w:tcPr>
          <w:p w14:paraId="3A0C5BB8" w14:textId="77777777" w:rsidR="00AD16AC" w:rsidRPr="0060750C" w:rsidRDefault="00AD16AC" w:rsidP="009B2D70">
            <w:pPr>
              <w:rPr>
                <w:rFonts w:cs="Arial"/>
                <w:b/>
                <w:bCs/>
                <w:szCs w:val="20"/>
              </w:rPr>
            </w:pPr>
            <w:r w:rsidRPr="0060750C">
              <w:rPr>
                <w:rFonts w:cs="Arial"/>
                <w:b/>
                <w:bCs/>
                <w:szCs w:val="20"/>
              </w:rPr>
              <w:t>Degree</w:t>
            </w:r>
          </w:p>
        </w:tc>
        <w:tc>
          <w:tcPr>
            <w:tcW w:w="2407" w:type="dxa"/>
          </w:tcPr>
          <w:p w14:paraId="07277EFC" w14:textId="77777777" w:rsidR="00AD16AC" w:rsidRPr="0060750C" w:rsidRDefault="00AD16AC" w:rsidP="009B2D70">
            <w:pPr>
              <w:rPr>
                <w:rFonts w:cs="Arial"/>
                <w:b/>
                <w:bCs/>
                <w:szCs w:val="20"/>
              </w:rPr>
            </w:pPr>
            <w:r w:rsidRPr="0060750C">
              <w:rPr>
                <w:rFonts w:cs="Arial"/>
                <w:b/>
                <w:bCs/>
                <w:szCs w:val="20"/>
              </w:rPr>
              <w:t>From - To</w:t>
            </w:r>
          </w:p>
          <w:p w14:paraId="113F348F" w14:textId="77777777" w:rsidR="00AD16AC" w:rsidRPr="0060750C" w:rsidRDefault="00AD16AC" w:rsidP="009B2D70">
            <w:pPr>
              <w:rPr>
                <w:rFonts w:cs="Arial"/>
                <w:b/>
                <w:bCs/>
                <w:szCs w:val="20"/>
              </w:rPr>
            </w:pPr>
            <w:r w:rsidRPr="0060750C">
              <w:rPr>
                <w:rFonts w:cs="Arial"/>
                <w:b/>
                <w:bCs/>
                <w:szCs w:val="20"/>
                <w:highlight w:val="lightGray"/>
              </w:rPr>
              <w:t>(MM/YYYY – MM/YYYY)</w:t>
            </w:r>
          </w:p>
        </w:tc>
      </w:tr>
      <w:tr w:rsidR="00AD16AC" w:rsidRPr="00982646" w14:paraId="0F43BF17" w14:textId="77777777" w:rsidTr="001E306B">
        <w:tc>
          <w:tcPr>
            <w:tcW w:w="2407" w:type="dxa"/>
          </w:tcPr>
          <w:p w14:paraId="08EE26F2" w14:textId="77777777" w:rsidR="00AD16AC" w:rsidRPr="00452319" w:rsidRDefault="00AD16AC" w:rsidP="00AD16AC">
            <w:pPr>
              <w:rPr>
                <w:rFonts w:cs="Arial"/>
                <w:szCs w:val="20"/>
              </w:rPr>
            </w:pPr>
            <w:r w:rsidRPr="00452319">
              <w:rPr>
                <w:rFonts w:cs="Arial"/>
                <w:szCs w:val="20"/>
                <w:highlight w:val="lightGray"/>
              </w:rPr>
              <w:t>e.g. University of Limerick, Ireland</w:t>
            </w:r>
          </w:p>
        </w:tc>
        <w:tc>
          <w:tcPr>
            <w:tcW w:w="4929" w:type="dxa"/>
          </w:tcPr>
          <w:p w14:paraId="3358B5CE" w14:textId="77777777" w:rsidR="00AD16AC" w:rsidRDefault="00AD16AC" w:rsidP="00AD16AC">
            <w:pPr>
              <w:rPr>
                <w:szCs w:val="20"/>
              </w:rPr>
            </w:pPr>
            <w:r>
              <w:rPr>
                <w:szCs w:val="20"/>
                <w:highlight w:val="lightGray"/>
              </w:rPr>
              <w:t xml:space="preserve">Add </w:t>
            </w:r>
            <w:r w:rsidRPr="00452319">
              <w:rPr>
                <w:szCs w:val="20"/>
                <w:highlight w:val="lightGray"/>
              </w:rPr>
              <w:t>PhD details</w:t>
            </w:r>
            <w:r>
              <w:rPr>
                <w:szCs w:val="20"/>
              </w:rPr>
              <w:t xml:space="preserve"> </w:t>
            </w:r>
          </w:p>
          <w:p w14:paraId="2232C945" w14:textId="77777777" w:rsidR="00AD16AC" w:rsidRDefault="00AD16AC" w:rsidP="00AD16AC">
            <w:pPr>
              <w:rPr>
                <w:szCs w:val="20"/>
              </w:rPr>
            </w:pPr>
            <w:r w:rsidRPr="00481A4C">
              <w:rPr>
                <w:szCs w:val="20"/>
                <w:highlight w:val="lightGray"/>
              </w:rPr>
              <w:t>Thesis: Title</w:t>
            </w:r>
            <w:r>
              <w:rPr>
                <w:szCs w:val="20"/>
              </w:rPr>
              <w:t xml:space="preserve"> </w:t>
            </w:r>
          </w:p>
          <w:p w14:paraId="100432C3" w14:textId="21894DB8" w:rsidR="008E365C" w:rsidRPr="003029BA" w:rsidRDefault="003029BA" w:rsidP="00AD16AC">
            <w:pPr>
              <w:rPr>
                <w:szCs w:val="20"/>
                <w:highlight w:val="lightGray"/>
              </w:rPr>
            </w:pPr>
            <w:r>
              <w:rPr>
                <w:szCs w:val="20"/>
                <w:highlight w:val="lightGray"/>
              </w:rPr>
              <w:t>*</w:t>
            </w:r>
            <w:r w:rsidR="00C84B96" w:rsidRPr="003029BA">
              <w:rPr>
                <w:szCs w:val="20"/>
                <w:highlight w:val="lightGray"/>
              </w:rPr>
              <w:t>PhD Supervisor</w:t>
            </w:r>
            <w:r w:rsidR="009E4C82">
              <w:rPr>
                <w:szCs w:val="20"/>
                <w:highlight w:val="lightGray"/>
              </w:rPr>
              <w:t xml:space="preserve"> </w:t>
            </w:r>
            <w:r w:rsidR="001E0F99" w:rsidRPr="002C06F5">
              <w:rPr>
                <w:szCs w:val="20"/>
                <w:highlight w:val="lightGray"/>
              </w:rPr>
              <w:t>and Examiner</w:t>
            </w:r>
            <w:r w:rsidR="00C84B96" w:rsidRPr="002C06F5">
              <w:rPr>
                <w:szCs w:val="20"/>
                <w:highlight w:val="lightGray"/>
              </w:rPr>
              <w:t>(s):</w:t>
            </w:r>
          </w:p>
          <w:p w14:paraId="6D4379E6" w14:textId="4960E4CF" w:rsidR="00C84B96" w:rsidRPr="00452319" w:rsidRDefault="00C84B96" w:rsidP="00AD16AC">
            <w:pPr>
              <w:rPr>
                <w:szCs w:val="20"/>
              </w:rPr>
            </w:pPr>
          </w:p>
        </w:tc>
        <w:tc>
          <w:tcPr>
            <w:tcW w:w="2407" w:type="dxa"/>
          </w:tcPr>
          <w:p w14:paraId="50A85321" w14:textId="77777777" w:rsidR="00AD16AC" w:rsidRDefault="00AD16AC" w:rsidP="00AD16AC">
            <w:pPr>
              <w:rPr>
                <w:rFonts w:cs="Arial"/>
                <w:szCs w:val="20"/>
              </w:rPr>
            </w:pPr>
            <w:r w:rsidRPr="00982646">
              <w:rPr>
                <w:rFonts w:cs="Arial"/>
                <w:szCs w:val="20"/>
                <w:highlight w:val="lightGray"/>
              </w:rPr>
              <w:t>e.g. 09/2000 – 09/2005</w:t>
            </w:r>
          </w:p>
          <w:p w14:paraId="648A0C73" w14:textId="77777777" w:rsidR="00AD16AC" w:rsidRDefault="00AD16AC" w:rsidP="00AD16AC">
            <w:pPr>
              <w:rPr>
                <w:rFonts w:cs="Arial"/>
                <w:szCs w:val="20"/>
              </w:rPr>
            </w:pPr>
            <w:r w:rsidRPr="00CB7544">
              <w:rPr>
                <w:rFonts w:cs="Arial"/>
                <w:szCs w:val="20"/>
                <w:highlight w:val="lightGray"/>
              </w:rPr>
              <w:t>Date of award</w:t>
            </w:r>
            <w:r>
              <w:rPr>
                <w:rFonts w:cs="Arial"/>
                <w:szCs w:val="20"/>
                <w:highlight w:val="lightGray"/>
              </w:rPr>
              <w:t xml:space="preserve">: </w:t>
            </w:r>
            <w:r w:rsidRPr="00452319">
              <w:rPr>
                <w:rFonts w:cs="Arial"/>
                <w:szCs w:val="20"/>
              </w:rPr>
              <w:t xml:space="preserve"> </w:t>
            </w:r>
            <w:r w:rsidRPr="00452319">
              <w:rPr>
                <w:rFonts w:cs="Arial"/>
                <w:szCs w:val="20"/>
                <w:highlight w:val="lightGray"/>
              </w:rPr>
              <w:t>MM/YYYY</w:t>
            </w:r>
          </w:p>
          <w:p w14:paraId="1F0C9476" w14:textId="77777777" w:rsidR="00AD16AC" w:rsidRDefault="00AD16AC" w:rsidP="00AD16A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  <w:highlight w:val="lightGray"/>
              </w:rPr>
              <w:t>Expected d</w:t>
            </w:r>
            <w:r w:rsidRPr="00CB7544">
              <w:rPr>
                <w:rFonts w:cs="Arial"/>
                <w:szCs w:val="20"/>
                <w:highlight w:val="lightGray"/>
              </w:rPr>
              <w:t>ate of award</w:t>
            </w:r>
            <w:r>
              <w:rPr>
                <w:rFonts w:cs="Arial"/>
                <w:szCs w:val="20"/>
                <w:highlight w:val="lightGray"/>
              </w:rPr>
              <w:t xml:space="preserve">: </w:t>
            </w:r>
            <w:r w:rsidRPr="00452319">
              <w:rPr>
                <w:rFonts w:cs="Arial"/>
                <w:szCs w:val="20"/>
              </w:rPr>
              <w:t xml:space="preserve"> </w:t>
            </w:r>
            <w:r w:rsidRPr="00452319">
              <w:rPr>
                <w:rFonts w:cs="Arial"/>
                <w:szCs w:val="20"/>
                <w:highlight w:val="lightGray"/>
              </w:rPr>
              <w:t>MM/YYYY</w:t>
            </w:r>
          </w:p>
          <w:p w14:paraId="40A82FEF" w14:textId="77777777" w:rsidR="00AD16AC" w:rsidRPr="00452319" w:rsidRDefault="00AD16AC" w:rsidP="00AD16AC">
            <w:pPr>
              <w:rPr>
                <w:szCs w:val="20"/>
              </w:rPr>
            </w:pPr>
            <w:r w:rsidRPr="00CB7544">
              <w:rPr>
                <w:rFonts w:cs="Arial"/>
                <w:szCs w:val="20"/>
                <w:highlight w:val="lightGray"/>
              </w:rPr>
              <w:t>If PhD is not yet awarded, add expected date of award, and any other details (e.g. submitted thesis for examination; viva/thesis defense)</w:t>
            </w:r>
            <w:r>
              <w:rPr>
                <w:rFonts w:cs="Arial"/>
                <w:szCs w:val="20"/>
              </w:rPr>
              <w:t xml:space="preserve">  </w:t>
            </w:r>
          </w:p>
        </w:tc>
      </w:tr>
      <w:tr w:rsidR="00AD16AC" w:rsidRPr="00982646" w14:paraId="5766F0C8" w14:textId="77777777" w:rsidTr="001E306B">
        <w:tc>
          <w:tcPr>
            <w:tcW w:w="2407" w:type="dxa"/>
          </w:tcPr>
          <w:p w14:paraId="350691F9" w14:textId="77777777" w:rsidR="00AD16AC" w:rsidRPr="00982646" w:rsidRDefault="00AD16AC" w:rsidP="00AD16A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  <w:highlight w:val="lightGray"/>
              </w:rPr>
              <w:t xml:space="preserve">e.g. </w:t>
            </w:r>
            <w:r w:rsidRPr="00982646">
              <w:rPr>
                <w:rFonts w:cs="Arial"/>
                <w:szCs w:val="20"/>
                <w:highlight w:val="lightGray"/>
              </w:rPr>
              <w:t>University of Limerick, Ireland</w:t>
            </w:r>
          </w:p>
        </w:tc>
        <w:tc>
          <w:tcPr>
            <w:tcW w:w="4929" w:type="dxa"/>
          </w:tcPr>
          <w:p w14:paraId="581AD546" w14:textId="77777777" w:rsidR="00AD16AC" w:rsidRPr="00982646" w:rsidRDefault="00AD16AC" w:rsidP="00AD16AC">
            <w:pPr>
              <w:rPr>
                <w:rFonts w:cs="Arial"/>
                <w:szCs w:val="20"/>
                <w:highlight w:val="lightGray"/>
              </w:rPr>
            </w:pPr>
            <w:r w:rsidRPr="00982646">
              <w:rPr>
                <w:rFonts w:cs="Arial"/>
                <w:szCs w:val="20"/>
                <w:highlight w:val="lightGray"/>
              </w:rPr>
              <w:t>Add details of other degrees obtained after your bachelor degree</w:t>
            </w:r>
          </w:p>
          <w:p w14:paraId="1874B3C7" w14:textId="77777777" w:rsidR="00AD16AC" w:rsidRPr="00982646" w:rsidRDefault="00AD16AC" w:rsidP="00AD16AC">
            <w:pPr>
              <w:rPr>
                <w:rFonts w:cs="Arial"/>
                <w:szCs w:val="20"/>
                <w:highlight w:val="lightGray"/>
              </w:rPr>
            </w:pPr>
            <w:r w:rsidRPr="00982646">
              <w:rPr>
                <w:rFonts w:cs="Arial"/>
                <w:szCs w:val="20"/>
                <w:highlight w:val="lightGray"/>
              </w:rPr>
              <w:t>e.g. MSc in ….</w:t>
            </w:r>
          </w:p>
          <w:p w14:paraId="5021887F" w14:textId="77777777" w:rsidR="00AD16AC" w:rsidRPr="00982646" w:rsidRDefault="00AD16AC" w:rsidP="00AD16AC">
            <w:pPr>
              <w:rPr>
                <w:rFonts w:cs="Arial"/>
                <w:szCs w:val="20"/>
              </w:rPr>
            </w:pPr>
            <w:r w:rsidRPr="00982646">
              <w:rPr>
                <w:rFonts w:cs="Arial"/>
                <w:szCs w:val="20"/>
                <w:highlight w:val="lightGray"/>
              </w:rPr>
              <w:t>Dissertation: x</w:t>
            </w:r>
          </w:p>
        </w:tc>
        <w:tc>
          <w:tcPr>
            <w:tcW w:w="2407" w:type="dxa"/>
          </w:tcPr>
          <w:p w14:paraId="317E5A9C" w14:textId="77777777" w:rsidR="00AD16AC" w:rsidRPr="00982646" w:rsidRDefault="00AD16AC" w:rsidP="00AD16AC">
            <w:pPr>
              <w:rPr>
                <w:rFonts w:cs="Arial"/>
                <w:szCs w:val="20"/>
              </w:rPr>
            </w:pPr>
            <w:r w:rsidRPr="00982646">
              <w:rPr>
                <w:rFonts w:cs="Arial"/>
                <w:szCs w:val="20"/>
                <w:highlight w:val="lightGray"/>
              </w:rPr>
              <w:t>e.g. 09/2000 – 09/2005</w:t>
            </w:r>
          </w:p>
        </w:tc>
      </w:tr>
      <w:tr w:rsidR="00AD16AC" w:rsidRPr="00452319" w14:paraId="3B5E61A4" w14:textId="77777777" w:rsidTr="001E306B">
        <w:tc>
          <w:tcPr>
            <w:tcW w:w="2407" w:type="dxa"/>
          </w:tcPr>
          <w:p w14:paraId="233007E4" w14:textId="77777777" w:rsidR="00AD16AC" w:rsidRPr="00982646" w:rsidRDefault="00AD16AC" w:rsidP="00AD16A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  <w:highlight w:val="lightGray"/>
              </w:rPr>
              <w:t xml:space="preserve">e.g. </w:t>
            </w:r>
            <w:r w:rsidRPr="00982646">
              <w:rPr>
                <w:rFonts w:cs="Arial"/>
                <w:szCs w:val="20"/>
                <w:highlight w:val="lightGray"/>
              </w:rPr>
              <w:t>University of Limerick, Ireland</w:t>
            </w:r>
          </w:p>
        </w:tc>
        <w:tc>
          <w:tcPr>
            <w:tcW w:w="4929" w:type="dxa"/>
          </w:tcPr>
          <w:p w14:paraId="04AB8A80" w14:textId="77777777" w:rsidR="00AD16AC" w:rsidRDefault="00AD16AC" w:rsidP="00AD16AC">
            <w:pPr>
              <w:rPr>
                <w:rFonts w:cs="Arial"/>
                <w:szCs w:val="20"/>
                <w:highlight w:val="lightGray"/>
              </w:rPr>
            </w:pPr>
            <w:r>
              <w:rPr>
                <w:rFonts w:cs="Arial"/>
                <w:szCs w:val="20"/>
                <w:highlight w:val="lightGray"/>
              </w:rPr>
              <w:t>Add details of your bachelor degree and any additional information relating to this degree e.g. dissertation title</w:t>
            </w:r>
          </w:p>
          <w:p w14:paraId="43ED0DB7" w14:textId="77777777" w:rsidR="00AD16AC" w:rsidRDefault="00AD16AC" w:rsidP="00AD16A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  <w:highlight w:val="lightGray"/>
              </w:rPr>
              <w:t xml:space="preserve">e.g. </w:t>
            </w:r>
            <w:r w:rsidRPr="00982646">
              <w:rPr>
                <w:rFonts w:cs="Arial"/>
                <w:szCs w:val="20"/>
                <w:highlight w:val="lightGray"/>
              </w:rPr>
              <w:t>Bachelor in Software Engineering</w:t>
            </w:r>
          </w:p>
          <w:p w14:paraId="78340EAD" w14:textId="77777777" w:rsidR="00AD16AC" w:rsidRPr="00982646" w:rsidRDefault="00AD16AC" w:rsidP="00AD16AC">
            <w:pPr>
              <w:rPr>
                <w:rFonts w:cs="Arial"/>
                <w:szCs w:val="20"/>
              </w:rPr>
            </w:pPr>
            <w:r w:rsidRPr="00982646">
              <w:rPr>
                <w:rFonts w:cs="Arial"/>
                <w:szCs w:val="20"/>
                <w:highlight w:val="lightGray"/>
              </w:rPr>
              <w:t>Dissertation: x</w:t>
            </w:r>
            <w:r w:rsidRPr="00982646">
              <w:rPr>
                <w:rFonts w:cs="Arial"/>
                <w:szCs w:val="20"/>
              </w:rPr>
              <w:t xml:space="preserve"> </w:t>
            </w:r>
          </w:p>
        </w:tc>
        <w:tc>
          <w:tcPr>
            <w:tcW w:w="2407" w:type="dxa"/>
          </w:tcPr>
          <w:p w14:paraId="002403F4" w14:textId="77777777" w:rsidR="00AD16AC" w:rsidRDefault="00AD16AC" w:rsidP="00AD16AC">
            <w:pPr>
              <w:rPr>
                <w:rFonts w:cs="Arial"/>
                <w:szCs w:val="20"/>
                <w:highlight w:val="lightGray"/>
              </w:rPr>
            </w:pPr>
          </w:p>
          <w:p w14:paraId="00B859EC" w14:textId="77777777" w:rsidR="00AD16AC" w:rsidRPr="00982646" w:rsidRDefault="00AD16AC" w:rsidP="00AD16AC">
            <w:pPr>
              <w:rPr>
                <w:rFonts w:cs="Arial"/>
                <w:szCs w:val="20"/>
              </w:rPr>
            </w:pPr>
            <w:r w:rsidRPr="00982646">
              <w:rPr>
                <w:rFonts w:cs="Arial"/>
                <w:szCs w:val="20"/>
                <w:highlight w:val="lightGray"/>
              </w:rPr>
              <w:t>e.g. 09/2000 – 09/2005</w:t>
            </w:r>
          </w:p>
        </w:tc>
      </w:tr>
      <w:tr w:rsidR="00AD16AC" w:rsidRPr="00452319" w14:paraId="49E418C4" w14:textId="77777777" w:rsidTr="001E306B">
        <w:tc>
          <w:tcPr>
            <w:tcW w:w="2407" w:type="dxa"/>
          </w:tcPr>
          <w:p w14:paraId="2ED4AD8D" w14:textId="77777777" w:rsidR="00AD16AC" w:rsidRPr="00452319" w:rsidRDefault="00AD16AC" w:rsidP="00AD16AC">
            <w:pPr>
              <w:rPr>
                <w:szCs w:val="20"/>
              </w:rPr>
            </w:pPr>
            <w:r w:rsidRPr="00481A4C">
              <w:rPr>
                <w:szCs w:val="20"/>
                <w:highlight w:val="lightGray"/>
              </w:rPr>
              <w:t>Add or delete rows as needed</w:t>
            </w:r>
            <w:r>
              <w:rPr>
                <w:szCs w:val="20"/>
              </w:rPr>
              <w:t xml:space="preserve"> </w:t>
            </w:r>
          </w:p>
        </w:tc>
        <w:tc>
          <w:tcPr>
            <w:tcW w:w="4929" w:type="dxa"/>
          </w:tcPr>
          <w:p w14:paraId="3012D8A2" w14:textId="77777777" w:rsidR="00AD16AC" w:rsidRPr="00452319" w:rsidRDefault="00AD16AC" w:rsidP="00AD16AC">
            <w:pPr>
              <w:rPr>
                <w:szCs w:val="20"/>
              </w:rPr>
            </w:pPr>
          </w:p>
        </w:tc>
        <w:tc>
          <w:tcPr>
            <w:tcW w:w="2407" w:type="dxa"/>
          </w:tcPr>
          <w:p w14:paraId="5E0D9398" w14:textId="77777777" w:rsidR="00AD16AC" w:rsidRPr="00452319" w:rsidRDefault="00AD16AC" w:rsidP="00AD16AC">
            <w:pPr>
              <w:rPr>
                <w:szCs w:val="20"/>
              </w:rPr>
            </w:pPr>
          </w:p>
        </w:tc>
      </w:tr>
    </w:tbl>
    <w:p w14:paraId="4E96FC48" w14:textId="70A01CBF" w:rsidR="00A516C5" w:rsidRDefault="00A516C5" w:rsidP="00A516C5">
      <w:pPr>
        <w:jc w:val="both"/>
        <w:rPr>
          <w:b/>
          <w:u w:val="single"/>
        </w:rPr>
      </w:pPr>
    </w:p>
    <w:p w14:paraId="497BC0E0" w14:textId="260613A6" w:rsidR="003029BA" w:rsidRPr="003029BA" w:rsidRDefault="003029BA" w:rsidP="00A516C5">
      <w:pPr>
        <w:jc w:val="both"/>
        <w:rPr>
          <w:bCs/>
        </w:rPr>
      </w:pPr>
      <w:r>
        <w:rPr>
          <w:bCs/>
        </w:rPr>
        <w:t xml:space="preserve">*The names of PhD </w:t>
      </w:r>
      <w:r w:rsidRPr="00D50260">
        <w:rPr>
          <w:bCs/>
        </w:rPr>
        <w:t xml:space="preserve">Supervisors </w:t>
      </w:r>
      <w:r w:rsidR="001E0F99" w:rsidRPr="00D50260">
        <w:rPr>
          <w:bCs/>
        </w:rPr>
        <w:t xml:space="preserve">and Examiners </w:t>
      </w:r>
      <w:r w:rsidRPr="00D50260">
        <w:rPr>
          <w:bCs/>
        </w:rPr>
        <w:t>are</w:t>
      </w:r>
      <w:r>
        <w:rPr>
          <w:bCs/>
        </w:rPr>
        <w:t xml:space="preserve"> requested so th</w:t>
      </w:r>
      <w:r w:rsidR="00F309E3">
        <w:rPr>
          <w:bCs/>
        </w:rPr>
        <w:t>at</w:t>
      </w:r>
      <w:r>
        <w:rPr>
          <w:bCs/>
        </w:rPr>
        <w:t xml:space="preserve"> </w:t>
      </w:r>
      <w:r w:rsidR="00BA55A3">
        <w:rPr>
          <w:bCs/>
        </w:rPr>
        <w:t xml:space="preserve">any </w:t>
      </w:r>
      <w:r w:rsidR="00D50260">
        <w:rPr>
          <w:bCs/>
        </w:rPr>
        <w:t xml:space="preserve">potential </w:t>
      </w:r>
      <w:r w:rsidR="00BA55A3">
        <w:rPr>
          <w:bCs/>
        </w:rPr>
        <w:t>conflict of interest can be identified efficiently</w:t>
      </w:r>
      <w:r w:rsidR="00F309E3">
        <w:rPr>
          <w:bCs/>
        </w:rPr>
        <w:t xml:space="preserve"> prior</w:t>
      </w:r>
      <w:r w:rsidR="0067607E">
        <w:rPr>
          <w:bCs/>
        </w:rPr>
        <w:t xml:space="preserve"> </w:t>
      </w:r>
      <w:r w:rsidR="00F309E3">
        <w:rPr>
          <w:bCs/>
        </w:rPr>
        <w:t xml:space="preserve">to </w:t>
      </w:r>
      <w:r w:rsidR="0067607E">
        <w:rPr>
          <w:bCs/>
        </w:rPr>
        <w:t>t</w:t>
      </w:r>
      <w:r w:rsidR="00BA55A3">
        <w:rPr>
          <w:bCs/>
        </w:rPr>
        <w:t xml:space="preserve">he remote review stage of the process. </w:t>
      </w:r>
      <w:r>
        <w:rPr>
          <w:bCs/>
        </w:rPr>
        <w:t xml:space="preserve"> </w:t>
      </w:r>
    </w:p>
    <w:p w14:paraId="34E92E40" w14:textId="77777777" w:rsidR="003029BA" w:rsidRDefault="003029BA" w:rsidP="00A516C5">
      <w:pPr>
        <w:jc w:val="both"/>
        <w:rPr>
          <w:b/>
          <w:u w:val="single"/>
        </w:rPr>
      </w:pPr>
    </w:p>
    <w:p w14:paraId="11593146" w14:textId="77777777" w:rsidR="0061206D" w:rsidRPr="00AD16AC" w:rsidRDefault="0061206D" w:rsidP="0061206D">
      <w:pPr>
        <w:jc w:val="both"/>
        <w:rPr>
          <w:b/>
          <w:u w:val="single"/>
        </w:rPr>
      </w:pPr>
      <w:r w:rsidRPr="00AD16AC">
        <w:rPr>
          <w:b/>
          <w:u w:val="single"/>
        </w:rPr>
        <w:t>E</w:t>
      </w:r>
      <w:r>
        <w:rPr>
          <w:b/>
          <w:u w:val="single"/>
        </w:rPr>
        <w:t>MPLOYMENT HISTORY</w:t>
      </w:r>
      <w:r w:rsidRPr="00AD16AC">
        <w:rPr>
          <w:b/>
          <w:u w:val="single"/>
        </w:rPr>
        <w:t xml:space="preserve"> </w:t>
      </w:r>
    </w:p>
    <w:p w14:paraId="25C3F91D" w14:textId="77777777" w:rsidR="0061206D" w:rsidRPr="00982646" w:rsidRDefault="0061206D" w:rsidP="0061206D">
      <w:pPr>
        <w:jc w:val="both"/>
        <w:rPr>
          <w:lang w:val="en-US"/>
        </w:rPr>
      </w:pPr>
      <w:r w:rsidRPr="00452319">
        <w:rPr>
          <w:highlight w:val="lightGray"/>
          <w:lang w:val="en-US"/>
        </w:rPr>
        <w:t>Please a</w:t>
      </w:r>
      <w:r>
        <w:rPr>
          <w:highlight w:val="lightGray"/>
          <w:lang w:val="en-US"/>
        </w:rPr>
        <w:t>dd deta</w:t>
      </w:r>
      <w:r w:rsidRPr="00FE2C75">
        <w:rPr>
          <w:highlight w:val="lightGray"/>
          <w:shd w:val="clear" w:color="auto" w:fill="D9D9D9" w:themeFill="background1" w:themeFillShade="D9"/>
          <w:lang w:val="en-US"/>
        </w:rPr>
        <w:t>ils of relevant work experience</w:t>
      </w:r>
      <w:r w:rsidR="00FE2C75" w:rsidRPr="00FE2C75">
        <w:rPr>
          <w:shd w:val="clear" w:color="auto" w:fill="D9D9D9" w:themeFill="background1" w:themeFillShade="D9"/>
          <w:lang w:val="en-US"/>
        </w:rPr>
        <w:t xml:space="preserve"> and </w:t>
      </w:r>
      <w:r w:rsidR="00FE2C75">
        <w:rPr>
          <w:shd w:val="clear" w:color="auto" w:fill="D9D9D9" w:themeFill="background1" w:themeFillShade="D9"/>
          <w:lang w:val="en-US"/>
        </w:rPr>
        <w:t xml:space="preserve">provide details of any period of inactivity in research (if applicable – e.g. </w:t>
      </w:r>
      <w:r w:rsidR="00FE2C75" w:rsidRPr="00FE2C75">
        <w:rPr>
          <w:shd w:val="clear" w:color="auto" w:fill="D9D9D9" w:themeFill="background1" w:themeFillShade="D9"/>
          <w:lang w:val="en-US"/>
        </w:rPr>
        <w:t>paternal leave; working outside research)</w:t>
      </w:r>
    </w:p>
    <w:p w14:paraId="6A38873A" w14:textId="77777777" w:rsidR="00A516C5" w:rsidRDefault="00A516C5" w:rsidP="00A516C5">
      <w:pPr>
        <w:jc w:val="both"/>
        <w:rPr>
          <w:b/>
          <w:u w:val="single"/>
        </w:rPr>
      </w:pPr>
    </w:p>
    <w:tbl>
      <w:tblPr>
        <w:tblStyle w:val="TableGrid"/>
        <w:tblW w:w="9743" w:type="dxa"/>
        <w:tblLook w:val="04A0" w:firstRow="1" w:lastRow="0" w:firstColumn="1" w:lastColumn="0" w:noHBand="0" w:noVBand="1"/>
      </w:tblPr>
      <w:tblGrid>
        <w:gridCol w:w="2407"/>
        <w:gridCol w:w="4929"/>
        <w:gridCol w:w="2407"/>
      </w:tblGrid>
      <w:tr w:rsidR="0061206D" w:rsidRPr="00982646" w14:paraId="1E9B4A05" w14:textId="77777777" w:rsidTr="001E306B">
        <w:tc>
          <w:tcPr>
            <w:tcW w:w="2407" w:type="dxa"/>
          </w:tcPr>
          <w:p w14:paraId="15A8B708" w14:textId="77777777" w:rsidR="0061206D" w:rsidRPr="00982646" w:rsidRDefault="0061206D" w:rsidP="009B2D70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Organisation name and country</w:t>
            </w:r>
            <w:r w:rsidRPr="00982646">
              <w:rPr>
                <w:rFonts w:cs="Arial"/>
                <w:szCs w:val="20"/>
              </w:rPr>
              <w:t>:</w:t>
            </w:r>
          </w:p>
        </w:tc>
        <w:tc>
          <w:tcPr>
            <w:tcW w:w="4929" w:type="dxa"/>
          </w:tcPr>
          <w:p w14:paraId="04826429" w14:textId="77777777" w:rsidR="0061206D" w:rsidRPr="00982646" w:rsidRDefault="0061206D" w:rsidP="009B2D70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Position </w:t>
            </w:r>
          </w:p>
        </w:tc>
        <w:tc>
          <w:tcPr>
            <w:tcW w:w="2407" w:type="dxa"/>
          </w:tcPr>
          <w:p w14:paraId="1949197E" w14:textId="77777777" w:rsidR="0061206D" w:rsidRPr="00982646" w:rsidRDefault="0061206D" w:rsidP="009B2D70">
            <w:pPr>
              <w:rPr>
                <w:rFonts w:cs="Arial"/>
                <w:szCs w:val="20"/>
              </w:rPr>
            </w:pPr>
            <w:r w:rsidRPr="00982646">
              <w:rPr>
                <w:rFonts w:cs="Arial"/>
                <w:szCs w:val="20"/>
              </w:rPr>
              <w:t>From - To</w:t>
            </w:r>
          </w:p>
          <w:p w14:paraId="2463AAC7" w14:textId="77777777" w:rsidR="0061206D" w:rsidRPr="00982646" w:rsidRDefault="0061206D" w:rsidP="009B2D70">
            <w:pPr>
              <w:rPr>
                <w:rFonts w:cs="Arial"/>
                <w:szCs w:val="20"/>
              </w:rPr>
            </w:pPr>
            <w:r w:rsidRPr="00982646">
              <w:rPr>
                <w:rFonts w:cs="Arial"/>
                <w:szCs w:val="20"/>
                <w:highlight w:val="lightGray"/>
              </w:rPr>
              <w:t>(MM/YYYY – MM/YYYY)</w:t>
            </w:r>
          </w:p>
        </w:tc>
      </w:tr>
      <w:tr w:rsidR="0061206D" w:rsidRPr="00982646" w14:paraId="30F3669A" w14:textId="77777777" w:rsidTr="001E306B">
        <w:tc>
          <w:tcPr>
            <w:tcW w:w="2407" w:type="dxa"/>
          </w:tcPr>
          <w:p w14:paraId="46735E5C" w14:textId="77777777" w:rsidR="0061206D" w:rsidRPr="00982646" w:rsidRDefault="0061206D" w:rsidP="009B2D70">
            <w:pPr>
              <w:rPr>
                <w:rFonts w:cs="Arial"/>
                <w:szCs w:val="20"/>
              </w:rPr>
            </w:pPr>
            <w:r w:rsidRPr="00481A4C">
              <w:rPr>
                <w:szCs w:val="20"/>
                <w:highlight w:val="lightGray"/>
              </w:rPr>
              <w:t>Add or delete rows as needed</w:t>
            </w:r>
          </w:p>
        </w:tc>
        <w:tc>
          <w:tcPr>
            <w:tcW w:w="4929" w:type="dxa"/>
          </w:tcPr>
          <w:p w14:paraId="52F7C045" w14:textId="77777777" w:rsidR="0061206D" w:rsidRPr="00982646" w:rsidRDefault="0061206D" w:rsidP="009B2D70">
            <w:pPr>
              <w:rPr>
                <w:rFonts w:cs="Arial"/>
                <w:szCs w:val="20"/>
              </w:rPr>
            </w:pPr>
            <w:r w:rsidRPr="00982646">
              <w:rPr>
                <w:rFonts w:cs="Arial"/>
                <w:szCs w:val="20"/>
              </w:rPr>
              <w:t xml:space="preserve"> </w:t>
            </w:r>
          </w:p>
        </w:tc>
        <w:tc>
          <w:tcPr>
            <w:tcW w:w="2407" w:type="dxa"/>
          </w:tcPr>
          <w:p w14:paraId="0597F089" w14:textId="77777777" w:rsidR="0061206D" w:rsidRPr="00982646" w:rsidRDefault="0061206D" w:rsidP="009B2D70">
            <w:pPr>
              <w:rPr>
                <w:rFonts w:cs="Arial"/>
                <w:szCs w:val="20"/>
              </w:rPr>
            </w:pPr>
          </w:p>
        </w:tc>
      </w:tr>
    </w:tbl>
    <w:p w14:paraId="04B3E995" w14:textId="77777777" w:rsidR="00A516C5" w:rsidRDefault="00A516C5" w:rsidP="00A516C5">
      <w:pPr>
        <w:jc w:val="both"/>
        <w:rPr>
          <w:b/>
          <w:u w:val="single"/>
        </w:rPr>
      </w:pPr>
    </w:p>
    <w:p w14:paraId="05149F1F" w14:textId="77777777" w:rsidR="007E190E" w:rsidRPr="007E190E" w:rsidRDefault="007E190E" w:rsidP="007E190E">
      <w:pPr>
        <w:jc w:val="both"/>
        <w:rPr>
          <w:b/>
          <w:u w:val="single"/>
          <w:lang w:val="en-US"/>
        </w:rPr>
      </w:pPr>
      <w:r w:rsidRPr="007E190E">
        <w:rPr>
          <w:b/>
          <w:u w:val="single"/>
          <w:lang w:val="en-US"/>
        </w:rPr>
        <w:t>HISTORY OF MENTORING AND SUPERVISION</w:t>
      </w:r>
    </w:p>
    <w:p w14:paraId="03291F43" w14:textId="77777777" w:rsidR="007E190E" w:rsidRPr="007E190E" w:rsidRDefault="007E190E" w:rsidP="007E190E">
      <w:pPr>
        <w:jc w:val="both"/>
        <w:rPr>
          <w:lang w:val="en-US"/>
        </w:rPr>
      </w:pPr>
      <w:r w:rsidRPr="007E190E">
        <w:rPr>
          <w:highlight w:val="lightGray"/>
          <w:lang w:val="en-US"/>
        </w:rPr>
        <w:t>Numbers of current and completed MSc and PhD students or other staff, directly under your supervision</w:t>
      </w:r>
      <w:r w:rsidRPr="007E190E">
        <w:rPr>
          <w:lang w:val="en-US"/>
        </w:rPr>
        <w:t>.</w:t>
      </w:r>
    </w:p>
    <w:p w14:paraId="5BA10D41" w14:textId="77777777" w:rsidR="007E190E" w:rsidRPr="007E190E" w:rsidRDefault="007E190E" w:rsidP="007E190E">
      <w:pPr>
        <w:jc w:val="both"/>
        <w:rPr>
          <w:b/>
          <w:u w:val="single"/>
          <w:lang w:val="en-US"/>
        </w:rPr>
      </w:pPr>
    </w:p>
    <w:p w14:paraId="4C864E22" w14:textId="77777777" w:rsidR="007E190E" w:rsidRPr="007E190E" w:rsidRDefault="007E190E" w:rsidP="007E190E">
      <w:pPr>
        <w:jc w:val="both"/>
        <w:rPr>
          <w:b/>
          <w:u w:val="single"/>
          <w:lang w:val="en-US"/>
        </w:rPr>
      </w:pPr>
    </w:p>
    <w:p w14:paraId="57703ED3" w14:textId="77777777" w:rsidR="007E190E" w:rsidRPr="007E190E" w:rsidRDefault="007E190E" w:rsidP="007E190E">
      <w:pPr>
        <w:jc w:val="both"/>
        <w:rPr>
          <w:b/>
          <w:u w:val="single"/>
          <w:lang w:val="en-US"/>
        </w:rPr>
      </w:pPr>
      <w:r w:rsidRPr="007E190E">
        <w:rPr>
          <w:b/>
          <w:u w:val="single"/>
          <w:lang w:val="en-US"/>
        </w:rPr>
        <w:t>INNOVATION/COMMERCIALISATION ACTIVITY</w:t>
      </w:r>
    </w:p>
    <w:p w14:paraId="082701A4" w14:textId="77777777" w:rsidR="007E190E" w:rsidRPr="007E190E" w:rsidRDefault="007E190E" w:rsidP="007E190E">
      <w:pPr>
        <w:jc w:val="both"/>
        <w:rPr>
          <w:highlight w:val="lightGray"/>
          <w:lang w:val="en-US"/>
        </w:rPr>
      </w:pPr>
      <w:r w:rsidRPr="007E190E">
        <w:rPr>
          <w:highlight w:val="lightGray"/>
          <w:lang w:val="en-US"/>
        </w:rPr>
        <w:t>e.g. previous industry collaborations, patents, spin-outs. Please distinguish between patents applied and under review versus patents granted</w:t>
      </w:r>
    </w:p>
    <w:p w14:paraId="5B76B403" w14:textId="24D4F13C" w:rsidR="007E190E" w:rsidRDefault="007E190E" w:rsidP="0061206D">
      <w:pPr>
        <w:jc w:val="both"/>
        <w:rPr>
          <w:b/>
          <w:u w:val="single"/>
          <w:lang w:val="en-US"/>
        </w:rPr>
      </w:pPr>
    </w:p>
    <w:p w14:paraId="25F54FF4" w14:textId="77777777" w:rsidR="003167CC" w:rsidRDefault="003167CC" w:rsidP="0052395E">
      <w:pPr>
        <w:jc w:val="both"/>
        <w:rPr>
          <w:b/>
          <w:u w:val="single"/>
          <w:lang w:val="en-US"/>
        </w:rPr>
      </w:pPr>
    </w:p>
    <w:p w14:paraId="27EE5533" w14:textId="77777777" w:rsidR="003167CC" w:rsidRDefault="003167CC" w:rsidP="0052395E">
      <w:pPr>
        <w:jc w:val="both"/>
        <w:rPr>
          <w:b/>
          <w:u w:val="single"/>
          <w:lang w:val="en-US"/>
        </w:rPr>
      </w:pPr>
    </w:p>
    <w:p w14:paraId="2ADB6366" w14:textId="32B5B244" w:rsidR="0052395E" w:rsidRDefault="0052395E" w:rsidP="0052395E">
      <w:pPr>
        <w:jc w:val="both"/>
        <w:rPr>
          <w:b/>
          <w:u w:val="single"/>
          <w:lang w:val="en-US"/>
        </w:rPr>
      </w:pPr>
      <w:r>
        <w:rPr>
          <w:b/>
          <w:u w:val="single"/>
          <w:lang w:val="en-US"/>
        </w:rPr>
        <w:t xml:space="preserve">HISTORY OF INTERDISCIPLINARY ENGAGEMENT </w:t>
      </w:r>
    </w:p>
    <w:p w14:paraId="556132F3" w14:textId="4C45E0FF" w:rsidR="00BD5573" w:rsidRPr="0054330F" w:rsidRDefault="00BD5573" w:rsidP="00BD5573">
      <w:pPr>
        <w:jc w:val="both"/>
        <w:rPr>
          <w:highlight w:val="lightGray"/>
          <w:lang w:val="en-US"/>
        </w:rPr>
      </w:pPr>
      <w:r w:rsidRPr="0054330F">
        <w:rPr>
          <w:highlight w:val="lightGray"/>
          <w:lang w:val="en-US"/>
        </w:rPr>
        <w:t xml:space="preserve">Detail any experience you have of interdisciplinary collaboration that is of relevance to the HUMAN+ programme. If you are applying to strand 2 of HUMAN+ please detail any experience/exposure you have with arts and humanities approaches, frameworks etc. If you are applying to strand 1 please detail any previous exposure/experience you have with computer science or data driven approaches, frameworks etc. </w:t>
      </w:r>
    </w:p>
    <w:p w14:paraId="73E4C335" w14:textId="77777777" w:rsidR="007E190E" w:rsidRDefault="007E190E" w:rsidP="0061206D">
      <w:pPr>
        <w:jc w:val="both"/>
        <w:rPr>
          <w:b/>
          <w:u w:val="single"/>
          <w:lang w:val="en-US"/>
        </w:rPr>
      </w:pPr>
    </w:p>
    <w:p w14:paraId="2A21CC94" w14:textId="77777777" w:rsidR="0061206D" w:rsidRPr="00DE7248" w:rsidRDefault="0061206D" w:rsidP="0061206D">
      <w:pPr>
        <w:jc w:val="both"/>
        <w:rPr>
          <w:b/>
          <w:u w:val="single"/>
          <w:lang w:val="en-US"/>
        </w:rPr>
      </w:pPr>
      <w:r w:rsidRPr="00DE7248">
        <w:rPr>
          <w:b/>
          <w:u w:val="single"/>
          <w:lang w:val="en-US"/>
        </w:rPr>
        <w:t xml:space="preserve">ACHIEVEMENTS </w:t>
      </w:r>
    </w:p>
    <w:p w14:paraId="6DB21B36" w14:textId="7EE8B652" w:rsidR="0061206D" w:rsidRDefault="0061206D" w:rsidP="0061206D">
      <w:pPr>
        <w:jc w:val="both"/>
        <w:rPr>
          <w:highlight w:val="lightGray"/>
          <w:lang w:val="en-US"/>
        </w:rPr>
      </w:pPr>
      <w:r w:rsidRPr="00452319">
        <w:rPr>
          <w:highlight w:val="lightGray"/>
          <w:lang w:val="en-US"/>
        </w:rPr>
        <w:t xml:space="preserve">Please </w:t>
      </w:r>
      <w:r>
        <w:rPr>
          <w:highlight w:val="lightGray"/>
          <w:lang w:val="en-US"/>
        </w:rPr>
        <w:t>provide details of your achievements (e.g. prizes and awards; recognitions; invited presentations to peer-reviewed/internationally established conferences; funding received so far; industry collaborations; patents; supervising and mentoring; organisation of conferences in your fie</w:t>
      </w:r>
      <w:r w:rsidR="0037656A">
        <w:rPr>
          <w:highlight w:val="lightGray"/>
          <w:lang w:val="en-US"/>
        </w:rPr>
        <w:t>l</w:t>
      </w:r>
      <w:r>
        <w:rPr>
          <w:highlight w:val="lightGray"/>
          <w:lang w:val="en-US"/>
        </w:rPr>
        <w:t>d of research …)</w:t>
      </w:r>
    </w:p>
    <w:p w14:paraId="64CAD177" w14:textId="77777777" w:rsidR="00A516C5" w:rsidRDefault="00A516C5" w:rsidP="00A516C5">
      <w:pPr>
        <w:jc w:val="both"/>
        <w:rPr>
          <w:b/>
          <w:u w:val="single"/>
        </w:rPr>
      </w:pPr>
    </w:p>
    <w:tbl>
      <w:tblPr>
        <w:tblStyle w:val="TableGrid"/>
        <w:tblW w:w="9743" w:type="dxa"/>
        <w:tblBorders>
          <w:top w:val="single" w:sz="2" w:space="0" w:color="D9D9D9" w:themeColor="background1" w:themeShade="D9"/>
          <w:left w:val="single" w:sz="2" w:space="0" w:color="D9D9D9" w:themeColor="background1" w:themeShade="D9"/>
          <w:bottom w:val="single" w:sz="2" w:space="0" w:color="D9D9D9" w:themeColor="background1" w:themeShade="D9"/>
          <w:right w:val="single" w:sz="2" w:space="0" w:color="D9D9D9" w:themeColor="background1" w:themeShade="D9"/>
          <w:insideH w:val="single" w:sz="2" w:space="0" w:color="D9D9D9" w:themeColor="background1" w:themeShade="D9"/>
          <w:insideV w:val="single" w:sz="2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9743"/>
      </w:tblGrid>
      <w:tr w:rsidR="0061206D" w:rsidRPr="00982646" w14:paraId="1A2557B2" w14:textId="77777777" w:rsidTr="001E306B">
        <w:tc>
          <w:tcPr>
            <w:tcW w:w="9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29CF8" w14:textId="77777777" w:rsidR="0061206D" w:rsidRDefault="0061206D" w:rsidP="009B2D70">
            <w:pPr>
              <w:rPr>
                <w:szCs w:val="20"/>
              </w:rPr>
            </w:pPr>
            <w:r w:rsidRPr="00481A4C">
              <w:rPr>
                <w:szCs w:val="20"/>
                <w:highlight w:val="lightGray"/>
              </w:rPr>
              <w:t>Add rows as needed</w:t>
            </w:r>
          </w:p>
          <w:p w14:paraId="51DCAEA9" w14:textId="77777777" w:rsidR="0061206D" w:rsidRPr="00982646" w:rsidRDefault="0061206D" w:rsidP="009B2D70">
            <w:pPr>
              <w:rPr>
                <w:rFonts w:cs="Arial"/>
                <w:szCs w:val="20"/>
              </w:rPr>
            </w:pPr>
          </w:p>
        </w:tc>
      </w:tr>
    </w:tbl>
    <w:p w14:paraId="25A21A63" w14:textId="77777777" w:rsidR="00A516C5" w:rsidRDefault="00A516C5" w:rsidP="00A516C5">
      <w:pPr>
        <w:jc w:val="both"/>
        <w:rPr>
          <w:b/>
          <w:u w:val="single"/>
        </w:rPr>
      </w:pPr>
    </w:p>
    <w:p w14:paraId="56DB0FD2" w14:textId="0F5B9A20" w:rsidR="0061206D" w:rsidRDefault="0061206D" w:rsidP="0061206D">
      <w:pPr>
        <w:jc w:val="both"/>
        <w:rPr>
          <w:b/>
          <w:u w:val="single"/>
          <w:lang w:val="en-US"/>
        </w:rPr>
      </w:pPr>
      <w:r w:rsidRPr="00DE7248">
        <w:rPr>
          <w:b/>
          <w:u w:val="single"/>
          <w:lang w:val="en-US"/>
        </w:rPr>
        <w:t xml:space="preserve">LIST OF MOST RELEVANT PUBLICATIONS </w:t>
      </w:r>
    </w:p>
    <w:p w14:paraId="4834693C" w14:textId="2159DAEC" w:rsidR="00E22F4B" w:rsidRPr="00FB1085" w:rsidRDefault="00E22F4B" w:rsidP="0061206D">
      <w:pPr>
        <w:jc w:val="both"/>
        <w:rPr>
          <w:bCs/>
          <w:lang w:val="en-US"/>
        </w:rPr>
      </w:pPr>
      <w:r w:rsidRPr="00E22F4B">
        <w:rPr>
          <w:b/>
          <w:color w:val="FF0000"/>
          <w:lang w:val="en-US"/>
        </w:rPr>
        <w:t>REMEMBER</w:t>
      </w:r>
      <w:r w:rsidRPr="00FB1085">
        <w:rPr>
          <w:bCs/>
          <w:lang w:val="en-US"/>
        </w:rPr>
        <w:t xml:space="preserve">: In the best effort to present only the research and your capacity to perform it to the review panel, all application documents should be presented in a neutral manner. Therefore, you should avoid giving personal details such as gender, age or nationality in your application. </w:t>
      </w:r>
      <w:r w:rsidRPr="00FB1085">
        <w:rPr>
          <w:b/>
          <w:lang w:val="en-US"/>
        </w:rPr>
        <w:t>First names, for example in publications should only be listed as a single letter, e.g. R. Brennan, to de-gender them.</w:t>
      </w:r>
    </w:p>
    <w:p w14:paraId="2CFACC8C" w14:textId="77777777" w:rsidR="0061206D" w:rsidRPr="0061206D" w:rsidRDefault="0061206D" w:rsidP="0061206D">
      <w:pPr>
        <w:jc w:val="both"/>
      </w:pPr>
      <w:r w:rsidRPr="0061206D">
        <w:rPr>
          <w:bCs/>
          <w:highlight w:val="lightGray"/>
        </w:rPr>
        <w:t xml:space="preserve">Publications </w:t>
      </w:r>
      <w:r w:rsidRPr="0061206D">
        <w:rPr>
          <w:highlight w:val="lightGray"/>
        </w:rPr>
        <w:t>in peer-reviewed scientific journals, peer-reviewed conference proceedings</w:t>
      </w:r>
      <w:r>
        <w:rPr>
          <w:highlight w:val="lightGray"/>
        </w:rPr>
        <w:t xml:space="preserve">, </w:t>
      </w:r>
      <w:r w:rsidRPr="0061206D">
        <w:rPr>
          <w:highlight w:val="lightGray"/>
        </w:rPr>
        <w:t>monographs</w:t>
      </w:r>
      <w:r>
        <w:rPr>
          <w:highlight w:val="lightGray"/>
        </w:rPr>
        <w:t>, book chapter</w:t>
      </w:r>
      <w:r w:rsidRPr="0061206D">
        <w:rPr>
          <w:highlight w:val="lightGray"/>
        </w:rPr>
        <w:t>.</w:t>
      </w:r>
      <w:r>
        <w:t xml:space="preserve"> </w:t>
      </w:r>
    </w:p>
    <w:p w14:paraId="2C85E7DC" w14:textId="77777777" w:rsidR="0061206D" w:rsidRDefault="0061206D" w:rsidP="00A516C5">
      <w:pPr>
        <w:jc w:val="both"/>
        <w:rPr>
          <w:b/>
          <w:u w:val="single"/>
        </w:rPr>
      </w:pPr>
    </w:p>
    <w:p w14:paraId="6DCAE151" w14:textId="77777777" w:rsidR="0061206D" w:rsidRDefault="0061206D" w:rsidP="00AF4054">
      <w:pPr>
        <w:jc w:val="both"/>
      </w:pPr>
    </w:p>
    <w:sectPr w:rsidR="0061206D" w:rsidSect="00363170">
      <w:footerReference w:type="default" r:id="rId12"/>
      <w:headerReference w:type="first" r:id="rId13"/>
      <w:pgSz w:w="11906" w:h="16838"/>
      <w:pgMar w:top="851" w:right="1134" w:bottom="851" w:left="1134" w:header="56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FB4FF5" w14:textId="77777777" w:rsidR="00D32D81" w:rsidRDefault="00D32D81" w:rsidP="004F3549">
      <w:pPr>
        <w:spacing w:after="0"/>
      </w:pPr>
      <w:r>
        <w:separator/>
      </w:r>
    </w:p>
  </w:endnote>
  <w:endnote w:type="continuationSeparator" w:id="0">
    <w:p w14:paraId="0C8897C1" w14:textId="77777777" w:rsidR="00D32D81" w:rsidRDefault="00D32D81" w:rsidP="004F3549">
      <w:pPr>
        <w:spacing w:after="0"/>
      </w:pPr>
      <w:r>
        <w:continuationSeparator/>
      </w:r>
    </w:p>
  </w:endnote>
  <w:endnote w:type="continuationNotice" w:id="1">
    <w:p w14:paraId="7FC396F2" w14:textId="77777777" w:rsidR="00D32D81" w:rsidRDefault="00D32D8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369163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3F195F" w14:textId="77777777" w:rsidR="00363170" w:rsidRDefault="0036317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9227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5BD46EC" w14:textId="77777777" w:rsidR="00363170" w:rsidRDefault="003631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1F29A8" w14:textId="77777777" w:rsidR="00D32D81" w:rsidRDefault="00D32D81" w:rsidP="004F3549">
      <w:pPr>
        <w:spacing w:after="0"/>
      </w:pPr>
      <w:r>
        <w:separator/>
      </w:r>
    </w:p>
  </w:footnote>
  <w:footnote w:type="continuationSeparator" w:id="0">
    <w:p w14:paraId="0BCEF6F5" w14:textId="77777777" w:rsidR="00D32D81" w:rsidRDefault="00D32D81" w:rsidP="004F3549">
      <w:pPr>
        <w:spacing w:after="0"/>
      </w:pPr>
      <w:r>
        <w:continuationSeparator/>
      </w:r>
    </w:p>
  </w:footnote>
  <w:footnote w:type="continuationNotice" w:id="1">
    <w:p w14:paraId="6FAF088A" w14:textId="77777777" w:rsidR="00D32D81" w:rsidRDefault="00D32D8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07F9BC" w14:textId="32EE87B3" w:rsidR="00AA35C6" w:rsidRDefault="006D39F9" w:rsidP="00AA35C6">
    <w:pPr>
      <w:pStyle w:val="Header"/>
      <w:jc w:val="right"/>
      <w:rPr>
        <w:sz w:val="16"/>
        <w:szCs w:val="16"/>
      </w:rPr>
    </w:pPr>
    <w:r>
      <w:rPr>
        <w:noProof/>
        <w:sz w:val="16"/>
        <w:szCs w:val="16"/>
      </w:rPr>
      <w:drawing>
        <wp:inline distT="0" distB="0" distL="0" distR="0" wp14:anchorId="03D8AFA1" wp14:editId="09599FB8">
          <wp:extent cx="6120130" cy="833120"/>
          <wp:effectExtent l="0" t="0" r="0" b="5080"/>
          <wp:docPr id="2" name="Picture 2" descr="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ll logo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20130" cy="8331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EF7D13E" w14:textId="77777777" w:rsidR="00363170" w:rsidRDefault="003631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12207D"/>
    <w:multiLevelType w:val="hybridMultilevel"/>
    <w:tmpl w:val="D5B64CA0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8469FA"/>
    <w:multiLevelType w:val="multilevel"/>
    <w:tmpl w:val="1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449682D"/>
    <w:multiLevelType w:val="hybridMultilevel"/>
    <w:tmpl w:val="5AB8A102"/>
    <w:lvl w:ilvl="0" w:tplc="1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NTE2tbQwNjWxMDJV0lEKTi0uzszPAykwqgUATSXI1ywAAAA="/>
  </w:docVars>
  <w:rsids>
    <w:rsidRoot w:val="006E7A5D"/>
    <w:rsid w:val="000141F6"/>
    <w:rsid w:val="00026F3B"/>
    <w:rsid w:val="000A2527"/>
    <w:rsid w:val="001105B6"/>
    <w:rsid w:val="0011504C"/>
    <w:rsid w:val="00163567"/>
    <w:rsid w:val="001E09D0"/>
    <w:rsid w:val="001E0F99"/>
    <w:rsid w:val="001E306B"/>
    <w:rsid w:val="001F5B92"/>
    <w:rsid w:val="001F77AA"/>
    <w:rsid w:val="002104B9"/>
    <w:rsid w:val="0021268C"/>
    <w:rsid w:val="0023622C"/>
    <w:rsid w:val="0027265C"/>
    <w:rsid w:val="00292ED4"/>
    <w:rsid w:val="002C06F5"/>
    <w:rsid w:val="002C7824"/>
    <w:rsid w:val="002F5D1E"/>
    <w:rsid w:val="0030231E"/>
    <w:rsid w:val="003029BA"/>
    <w:rsid w:val="0031415F"/>
    <w:rsid w:val="003167CC"/>
    <w:rsid w:val="00363170"/>
    <w:rsid w:val="00366161"/>
    <w:rsid w:val="0037656A"/>
    <w:rsid w:val="003A24B3"/>
    <w:rsid w:val="003B3AAE"/>
    <w:rsid w:val="003B6BBD"/>
    <w:rsid w:val="003F63BD"/>
    <w:rsid w:val="00405A3A"/>
    <w:rsid w:val="004201E0"/>
    <w:rsid w:val="00431F89"/>
    <w:rsid w:val="00450EB3"/>
    <w:rsid w:val="0046202E"/>
    <w:rsid w:val="004C134B"/>
    <w:rsid w:val="004E1A12"/>
    <w:rsid w:val="004F3549"/>
    <w:rsid w:val="00500B92"/>
    <w:rsid w:val="00505C0F"/>
    <w:rsid w:val="0050768B"/>
    <w:rsid w:val="005237BB"/>
    <w:rsid w:val="0052395E"/>
    <w:rsid w:val="0054330F"/>
    <w:rsid w:val="00545C14"/>
    <w:rsid w:val="005476AE"/>
    <w:rsid w:val="00557F95"/>
    <w:rsid w:val="005771E1"/>
    <w:rsid w:val="00593505"/>
    <w:rsid w:val="005C15B1"/>
    <w:rsid w:val="0060750C"/>
    <w:rsid w:val="0061206D"/>
    <w:rsid w:val="0062115A"/>
    <w:rsid w:val="00622125"/>
    <w:rsid w:val="006334EA"/>
    <w:rsid w:val="00671D25"/>
    <w:rsid w:val="00674F51"/>
    <w:rsid w:val="0067607E"/>
    <w:rsid w:val="0068398D"/>
    <w:rsid w:val="00683BA6"/>
    <w:rsid w:val="006A46AA"/>
    <w:rsid w:val="006C6C14"/>
    <w:rsid w:val="006D39F9"/>
    <w:rsid w:val="006E7A5D"/>
    <w:rsid w:val="006F6293"/>
    <w:rsid w:val="0074167C"/>
    <w:rsid w:val="00780724"/>
    <w:rsid w:val="007D008F"/>
    <w:rsid w:val="007D56A5"/>
    <w:rsid w:val="007E190E"/>
    <w:rsid w:val="007E301F"/>
    <w:rsid w:val="007F6551"/>
    <w:rsid w:val="007F7A62"/>
    <w:rsid w:val="008216C2"/>
    <w:rsid w:val="008237E2"/>
    <w:rsid w:val="00844952"/>
    <w:rsid w:val="00854EB2"/>
    <w:rsid w:val="0085760E"/>
    <w:rsid w:val="00870AB5"/>
    <w:rsid w:val="00870AD0"/>
    <w:rsid w:val="0088469D"/>
    <w:rsid w:val="008A337E"/>
    <w:rsid w:val="008E365C"/>
    <w:rsid w:val="009058B1"/>
    <w:rsid w:val="009B2D70"/>
    <w:rsid w:val="009E4C82"/>
    <w:rsid w:val="00A46867"/>
    <w:rsid w:val="00A516C5"/>
    <w:rsid w:val="00A602FF"/>
    <w:rsid w:val="00A60738"/>
    <w:rsid w:val="00A612C6"/>
    <w:rsid w:val="00A74F80"/>
    <w:rsid w:val="00A82F53"/>
    <w:rsid w:val="00AA35C6"/>
    <w:rsid w:val="00AA6F7B"/>
    <w:rsid w:val="00AD16AC"/>
    <w:rsid w:val="00AD1FB5"/>
    <w:rsid w:val="00AE04F7"/>
    <w:rsid w:val="00AE4F22"/>
    <w:rsid w:val="00AF4054"/>
    <w:rsid w:val="00B07A65"/>
    <w:rsid w:val="00B14501"/>
    <w:rsid w:val="00B54787"/>
    <w:rsid w:val="00B6274C"/>
    <w:rsid w:val="00B74F48"/>
    <w:rsid w:val="00BA55A3"/>
    <w:rsid w:val="00BD5573"/>
    <w:rsid w:val="00C22EE1"/>
    <w:rsid w:val="00C23752"/>
    <w:rsid w:val="00C40D12"/>
    <w:rsid w:val="00C8233A"/>
    <w:rsid w:val="00C84B96"/>
    <w:rsid w:val="00CA0383"/>
    <w:rsid w:val="00CD1023"/>
    <w:rsid w:val="00CE7533"/>
    <w:rsid w:val="00D02B94"/>
    <w:rsid w:val="00D32D81"/>
    <w:rsid w:val="00D50260"/>
    <w:rsid w:val="00E00A37"/>
    <w:rsid w:val="00E05144"/>
    <w:rsid w:val="00E22F4B"/>
    <w:rsid w:val="00E23C39"/>
    <w:rsid w:val="00E328B3"/>
    <w:rsid w:val="00E65477"/>
    <w:rsid w:val="00E718E9"/>
    <w:rsid w:val="00E7683F"/>
    <w:rsid w:val="00E77BCC"/>
    <w:rsid w:val="00E9227B"/>
    <w:rsid w:val="00EB039F"/>
    <w:rsid w:val="00EB63C7"/>
    <w:rsid w:val="00EC3A3D"/>
    <w:rsid w:val="00ED005F"/>
    <w:rsid w:val="00EE56A6"/>
    <w:rsid w:val="00EF7BE6"/>
    <w:rsid w:val="00F04F86"/>
    <w:rsid w:val="00F12DBF"/>
    <w:rsid w:val="00F309E3"/>
    <w:rsid w:val="00FB1085"/>
    <w:rsid w:val="00FE2C75"/>
    <w:rsid w:val="326DB886"/>
    <w:rsid w:val="34B8C964"/>
    <w:rsid w:val="3DAC5532"/>
    <w:rsid w:val="446EC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BF7428B"/>
  <w15:chartTrackingRefBased/>
  <w15:docId w15:val="{989DC629-931B-4A96-B73B-24CA0E1E4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HAnsi"/>
        <w:kern w:val="24"/>
        <w:szCs w:val="24"/>
        <w:lang w:val="en-IE" w:eastAsia="en-US" w:bidi="ar-SA"/>
        <w14:ligatures w14:val="standardContextual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00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6E7A5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F354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F3549"/>
  </w:style>
  <w:style w:type="paragraph" w:styleId="Footer">
    <w:name w:val="footer"/>
    <w:basedOn w:val="Normal"/>
    <w:link w:val="FooterChar"/>
    <w:uiPriority w:val="99"/>
    <w:unhideWhenUsed/>
    <w:rsid w:val="004F354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F3549"/>
  </w:style>
  <w:style w:type="paragraph" w:styleId="ListParagraph">
    <w:name w:val="List Paragraph"/>
    <w:basedOn w:val="Normal"/>
    <w:uiPriority w:val="34"/>
    <w:qFormat/>
    <w:rsid w:val="004F3549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F4054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F4054"/>
    <w:rPr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F4054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35C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35C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A35C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35C6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35C6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35C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35C6"/>
    <w:rPr>
      <w:b/>
      <w:bCs/>
      <w:szCs w:val="20"/>
    </w:rPr>
  </w:style>
  <w:style w:type="character" w:styleId="Hyperlink">
    <w:name w:val="Hyperlink"/>
    <w:basedOn w:val="DefaultParagraphFont"/>
    <w:uiPriority w:val="99"/>
    <w:unhideWhenUsed/>
    <w:rsid w:val="00A602F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02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636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orcid.or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7C03F9D8F7C14B997359C574A6EAB0" ma:contentTypeVersion="13" ma:contentTypeDescription="Create a new document." ma:contentTypeScope="" ma:versionID="1b06ee2b95ffb594fdc6de5fc6921b42">
  <xsd:schema xmlns:xsd="http://www.w3.org/2001/XMLSchema" xmlns:xs="http://www.w3.org/2001/XMLSchema" xmlns:p="http://schemas.microsoft.com/office/2006/metadata/properties" xmlns:ns2="b0814829-fafd-4f6d-81dc-f8b392273fc3" xmlns:ns3="9b0b31fd-5557-46ce-99e8-88689edf7dc6" targetNamespace="http://schemas.microsoft.com/office/2006/metadata/properties" ma:root="true" ma:fieldsID="44188857d3e51e29623b25fd2e102fcd" ns2:_="" ns3:_="">
    <xsd:import namespace="b0814829-fafd-4f6d-81dc-f8b392273fc3"/>
    <xsd:import namespace="9b0b31fd-5557-46ce-99e8-88689edf7dc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814829-fafd-4f6d-81dc-f8b392273fc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0b31fd-5557-46ce-99e8-88689edf7d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5800023-F108-4E9B-8FBB-F7E3FCAC5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F5E55C-CB23-4126-AD2B-2F2F6B0965A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EE638A5-845F-44C6-8D43-10AB0B75699E}">
  <ds:schemaRefs>
    <ds:schemaRef ds:uri="http://www.w3.org/XML/1998/namespace"/>
    <ds:schemaRef ds:uri="http://purl.org/dc/terms/"/>
    <ds:schemaRef ds:uri="http://schemas.microsoft.com/office/infopath/2007/PartnerControls"/>
    <ds:schemaRef ds:uri="http://schemas.microsoft.com/office/2006/documentManagement/types"/>
    <ds:schemaRef ds:uri="b0814829-fafd-4f6d-81dc-f8b392273fc3"/>
    <ds:schemaRef ds:uri="http://purl.org/dc/dcmitype/"/>
    <ds:schemaRef ds:uri="http://schemas.openxmlformats.org/package/2006/metadata/core-properties"/>
    <ds:schemaRef ds:uri="9b0b31fd-5557-46ce-99e8-88689edf7dc6"/>
    <ds:schemaRef ds:uri="http://schemas.microsoft.com/office/2006/metadata/properties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677219FA-DB85-4B8C-AA62-4FABCF8907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814829-fafd-4f6d-81dc-f8b392273fc3"/>
    <ds:schemaRef ds:uri="9b0b31fd-5557-46ce-99e8-88689edf7d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724</Words>
  <Characters>4127</Characters>
  <Application>Microsoft Office Word</Application>
  <DocSecurity>4</DocSecurity>
  <Lines>34</Lines>
  <Paragraphs>9</Paragraphs>
  <ScaleCrop>false</ScaleCrop>
  <Company>University of Limerick</Company>
  <LinksUpToDate>false</LinksUpToDate>
  <CharactersWithSpaces>4842</CharactersWithSpaces>
  <SharedDoc>false</SharedDoc>
  <HLinks>
    <vt:vector size="6" baseType="variant">
      <vt:variant>
        <vt:i4>4915223</vt:i4>
      </vt:variant>
      <vt:variant>
        <vt:i4>0</vt:i4>
      </vt:variant>
      <vt:variant>
        <vt:i4>0</vt:i4>
      </vt:variant>
      <vt:variant>
        <vt:i4>5</vt:i4>
      </vt:variant>
      <vt:variant>
        <vt:lpwstr>http://www.orcid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a.Clohessy</dc:creator>
  <cp:keywords/>
  <dc:description/>
  <cp:lastModifiedBy>Maureen Burgess</cp:lastModifiedBy>
  <cp:revision>30</cp:revision>
  <dcterms:created xsi:type="dcterms:W3CDTF">2022-03-29T18:38:00Z</dcterms:created>
  <dcterms:modified xsi:type="dcterms:W3CDTF">2022-04-11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7C03F9D8F7C14B997359C574A6EAB0</vt:lpwstr>
  </property>
</Properties>
</file>